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pPr w:leftFromText="180" w:rightFromText="180" w:vertAnchor="page" w:horzAnchor="page" w:tblpX="15" w:tblpY="8"/>
        <w:tblW w:w="11900" w:type="dxa"/>
        <w:tblBorders>
          <w:top w:val="none" w:sz="0" w:space="0" w:color="auto"/>
          <w:left w:val="none" w:sz="0" w:space="0" w:color="auto"/>
          <w:bottom w:val="single" w:sz="2" w:space="0" w:color="808080" w:themeColor="background1" w:themeShade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187"/>
        <w:gridCol w:w="7753"/>
      </w:tblGrid>
      <w:tr w:rsidR="006D3C99" w:rsidRPr="004D158E" w14:paraId="09586296" w14:textId="77777777" w:rsidTr="00096B7E">
        <w:trPr>
          <w:trHeight w:val="1702"/>
        </w:trPr>
        <w:tc>
          <w:tcPr>
            <w:tcW w:w="1689" w:type="dxa"/>
            <w:vAlign w:val="center"/>
          </w:tcPr>
          <w:p w14:paraId="1C64842D" w14:textId="6D555CAD" w:rsidR="006D3C99" w:rsidRPr="00102A54" w:rsidRDefault="00143C8D" w:rsidP="00E50DF1">
            <w:pPr>
              <w:jc w:val="both"/>
              <w:rPr>
                <w:rFonts w:ascii="IntelOne Display Regular" w:hAnsi="IntelOne Display Regular"/>
              </w:rPr>
            </w:pPr>
            <w:r w:rsidRPr="00102A54">
              <w:rPr>
                <w:rFonts w:ascii="IntelOne Display Regular" w:hAnsi="IntelOne Display Regular"/>
                <w:noProof/>
              </w:rPr>
              <w:drawing>
                <wp:anchor distT="0" distB="0" distL="114300" distR="114300" simplePos="0" relativeHeight="251676672" behindDoc="1" locked="0" layoutInCell="1" allowOverlap="1" wp14:anchorId="65D396B8" wp14:editId="61A930EA">
                  <wp:simplePos x="0" y="0"/>
                  <wp:positionH relativeFrom="margin">
                    <wp:posOffset>170815</wp:posOffset>
                  </wp:positionH>
                  <wp:positionV relativeFrom="margin">
                    <wp:posOffset>13970</wp:posOffset>
                  </wp:positionV>
                  <wp:extent cx="2514600" cy="1089660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456" b="29191"/>
                          <a:stretch/>
                        </pic:blipFill>
                        <pic:spPr bwMode="auto">
                          <a:xfrm>
                            <a:off x="0" y="0"/>
                            <a:ext cx="2514600" cy="1089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39" w:type="dxa"/>
            <w:vAlign w:val="center"/>
          </w:tcPr>
          <w:p w14:paraId="572F7256" w14:textId="77777777" w:rsidR="006D3C99" w:rsidRPr="004D158E" w:rsidRDefault="006D3C99" w:rsidP="006D3C99">
            <w:pPr>
              <w:jc w:val="both"/>
              <w:rPr>
                <w:rFonts w:ascii="IntelOne Display Light" w:hAnsi="IntelOne Display Light"/>
              </w:rPr>
            </w:pPr>
          </w:p>
        </w:tc>
        <w:tc>
          <w:tcPr>
            <w:tcW w:w="9972" w:type="dxa"/>
            <w:vAlign w:val="center"/>
          </w:tcPr>
          <w:p w14:paraId="03CAECA1" w14:textId="77777777" w:rsidR="006D3C99" w:rsidRDefault="006D3C99" w:rsidP="00E50DF1">
            <w:pPr>
              <w:ind w:left="-234" w:hanging="425"/>
              <w:jc w:val="both"/>
              <w:rPr>
                <w:rFonts w:ascii="IntelOne Display Light" w:hAnsi="IntelOne Display Light" w:cs="Segoe UI Light"/>
                <w:sz w:val="35"/>
                <w:szCs w:val="35"/>
              </w:rPr>
            </w:pPr>
          </w:p>
          <w:p w14:paraId="4F945A48" w14:textId="32C67D8A" w:rsidR="00143C8D" w:rsidRPr="004D158E" w:rsidRDefault="00143C8D" w:rsidP="00E50DF1">
            <w:pPr>
              <w:ind w:left="-234" w:hanging="425"/>
              <w:jc w:val="both"/>
              <w:rPr>
                <w:rFonts w:ascii="IntelOne Display Light" w:hAnsi="IntelOne Display Light" w:cs="Segoe UI Light"/>
                <w:sz w:val="35"/>
                <w:szCs w:val="35"/>
              </w:rPr>
            </w:pPr>
          </w:p>
        </w:tc>
      </w:tr>
    </w:tbl>
    <w:p w14:paraId="017998E2" w14:textId="77777777" w:rsidR="006C1B69" w:rsidRPr="006C1B69" w:rsidRDefault="006C1B69" w:rsidP="006C1B69">
      <w:pPr>
        <w:tabs>
          <w:tab w:val="left" w:pos="2319"/>
        </w:tabs>
        <w:spacing w:before="240" w:after="0" w:line="240" w:lineRule="auto"/>
        <w:ind w:right="95"/>
        <w:jc w:val="both"/>
        <w:rPr>
          <w:rFonts w:ascii="IntelOne Display Light" w:hAnsi="IntelOne Display Light"/>
          <w:b/>
          <w:bCs/>
          <w:sz w:val="32"/>
          <w:szCs w:val="32"/>
          <w:lang w:val="es-MX"/>
        </w:rPr>
      </w:pPr>
      <w:r w:rsidRPr="004D158E">
        <w:rPr>
          <w:b/>
          <w:bCs/>
          <w:sz w:val="32"/>
          <w:szCs w:val="32"/>
          <w:lang w:val="es"/>
        </w:rPr>
        <w:t xml:space="preserve">Categoría "AI </w:t>
      </w:r>
      <w:proofErr w:type="spellStart"/>
      <w:r w:rsidRPr="004D158E">
        <w:rPr>
          <w:b/>
          <w:bCs/>
          <w:sz w:val="32"/>
          <w:szCs w:val="32"/>
          <w:lang w:val="es"/>
        </w:rPr>
        <w:t>Impact</w:t>
      </w:r>
      <w:proofErr w:type="spellEnd"/>
      <w:r w:rsidRPr="004D158E">
        <w:rPr>
          <w:b/>
          <w:bCs/>
          <w:sz w:val="32"/>
          <w:szCs w:val="32"/>
          <w:lang w:val="es"/>
        </w:rPr>
        <w:t xml:space="preserve"> </w:t>
      </w:r>
      <w:proofErr w:type="spellStart"/>
      <w:r w:rsidRPr="004D158E">
        <w:rPr>
          <w:b/>
          <w:bCs/>
          <w:sz w:val="32"/>
          <w:szCs w:val="32"/>
          <w:lang w:val="es"/>
        </w:rPr>
        <w:t>Creators</w:t>
      </w:r>
      <w:proofErr w:type="spellEnd"/>
      <w:r w:rsidRPr="004D158E">
        <w:rPr>
          <w:b/>
          <w:bCs/>
          <w:sz w:val="32"/>
          <w:szCs w:val="32"/>
          <w:lang w:val="es"/>
        </w:rPr>
        <w:t>": Formulario de envío de proyectos</w:t>
      </w:r>
    </w:p>
    <w:p w14:paraId="5B832676" w14:textId="4EE6D5FD" w:rsidR="006D3C99" w:rsidRPr="004D158E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color w:val="808080" w:themeColor="background1" w:themeShade="80"/>
          <w:lang w:val="en-US"/>
        </w:rPr>
      </w:pPr>
      <w:r w:rsidRPr="004D158E">
        <w:rPr>
          <w:rFonts w:ascii="IntelOne Display Light" w:hAnsi="IntelOne Display Light" w:cstheme="majorHAnsi"/>
          <w:color w:val="808080" w:themeColor="background1" w:themeShade="80"/>
          <w:lang w:val="en-US"/>
        </w:rPr>
        <w:t>__________________________________________________________________</w:t>
      </w:r>
      <w:r w:rsidR="00102A54">
        <w:rPr>
          <w:rFonts w:ascii="IntelOne Display Light" w:hAnsi="IntelOne Display Light" w:cstheme="majorHAnsi"/>
          <w:color w:val="808080" w:themeColor="background1" w:themeShade="80"/>
          <w:lang w:val="en-US"/>
        </w:rPr>
        <w:t>________________</w:t>
      </w:r>
    </w:p>
    <w:p w14:paraId="51676838" w14:textId="77777777" w:rsidR="006D3C99" w:rsidRPr="004D158E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n-US"/>
        </w:rPr>
      </w:pPr>
    </w:p>
    <w:p w14:paraId="31C38680" w14:textId="77777777" w:rsidR="00C853AB" w:rsidRPr="004D158E" w:rsidRDefault="00C853AB" w:rsidP="00C853A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sz w:val="28"/>
          <w:szCs w:val="28"/>
          <w:lang w:val="en-US"/>
        </w:rPr>
      </w:pPr>
      <w:r w:rsidRPr="004D158E">
        <w:rPr>
          <w:sz w:val="28"/>
          <w:szCs w:val="28"/>
          <w:lang w:val="es"/>
        </w:rPr>
        <w:t>Detalles de la categoría</w:t>
      </w:r>
    </w:p>
    <w:p w14:paraId="75D229E5" w14:textId="77777777" w:rsidR="006D3C99" w:rsidRPr="004D158E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n-US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6D3C99" w:rsidRPr="004D158E" w14:paraId="24F9E289" w14:textId="77777777" w:rsidTr="00C25D74">
        <w:trPr>
          <w:jc w:val="center"/>
        </w:trPr>
        <w:tc>
          <w:tcPr>
            <w:tcW w:w="284" w:type="dxa"/>
          </w:tcPr>
          <w:p w14:paraId="1A9E2B02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40E4A619" w14:textId="77777777" w:rsidR="006D3C99" w:rsidRPr="004D158E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1EC4D3AB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7FF8FEA4" w14:textId="77777777" w:rsidR="006D3C99" w:rsidRPr="004D158E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0E4DCA46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bottom w:val="nil"/>
            </w:tcBorders>
          </w:tcPr>
          <w:p w14:paraId="59559A19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4405938A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6D3C99" w:rsidRPr="0005387C" w14:paraId="46DAEFBB" w14:textId="77777777" w:rsidTr="00C25D74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21746D99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n-US"/>
              </w:rPr>
            </w:pPr>
          </w:p>
        </w:tc>
        <w:tc>
          <w:tcPr>
            <w:tcW w:w="82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A9D5988" w14:textId="65CA1C83" w:rsidR="006D3C99" w:rsidRPr="00C853AB" w:rsidRDefault="00C853AB" w:rsidP="00D5506B">
            <w:pPr>
              <w:tabs>
                <w:tab w:val="left" w:pos="2446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 xml:space="preserve">Seleccione el grupo de edad del que forma </w:t>
            </w:r>
            <w:r w:rsidR="0005387C" w:rsidRPr="004D158E">
              <w:rPr>
                <w:lang w:val="es"/>
              </w:rPr>
              <w:t>parte. *</w:t>
            </w:r>
          </w:p>
        </w:tc>
        <w:tc>
          <w:tcPr>
            <w:tcW w:w="284" w:type="dxa"/>
            <w:tcBorders>
              <w:left w:val="nil"/>
            </w:tcBorders>
          </w:tcPr>
          <w:p w14:paraId="51806CCE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6D3C99" w:rsidRPr="0005387C" w14:paraId="798A45BC" w14:textId="77777777" w:rsidTr="00C25D74">
        <w:trPr>
          <w:jc w:val="center"/>
        </w:trPr>
        <w:tc>
          <w:tcPr>
            <w:tcW w:w="284" w:type="dxa"/>
          </w:tcPr>
          <w:p w14:paraId="582BAB0E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nil"/>
              <w:bottom w:val="nil"/>
            </w:tcBorders>
          </w:tcPr>
          <w:p w14:paraId="1E4E14ED" w14:textId="77777777" w:rsidR="006D3C99" w:rsidRPr="00C853AB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34857D99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nil"/>
              <w:bottom w:val="nil"/>
            </w:tcBorders>
          </w:tcPr>
          <w:p w14:paraId="00302496" w14:textId="77777777" w:rsidR="006D3C99" w:rsidRPr="00C853AB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51F84557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3C88F2F3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6CDD1C0E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6D3C99" w:rsidRPr="0005387C" w14:paraId="6D8297D3" w14:textId="77777777" w:rsidTr="00C25D74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48A238DA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</w:tcPr>
          <w:p w14:paraId="126BF145" w14:textId="271A59DF" w:rsidR="006D3C99" w:rsidRPr="00C853AB" w:rsidRDefault="0005387C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C853AB">
              <w:rPr>
                <w:rFonts w:ascii="IntelOne Display Light" w:hAnsi="IntelOne Display Light" w:cstheme="majorHAnsi"/>
                <w:lang w:val="es-MX"/>
              </w:rPr>
              <w:t>O Grupo</w:t>
            </w:r>
            <w:r w:rsidR="00C853AB" w:rsidRPr="004D158E">
              <w:rPr>
                <w:lang w:val="es"/>
              </w:rPr>
              <w:t xml:space="preserve"> de edad de 13 a 18 año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2139106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</w:tcPr>
          <w:p w14:paraId="53AF6C6B" w14:textId="52AAEE06" w:rsidR="006D3C99" w:rsidRPr="00C853AB" w:rsidRDefault="0005387C" w:rsidP="00E37522">
            <w:pPr>
              <w:ind w:left="-106" w:right="-240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C853AB">
              <w:rPr>
                <w:rFonts w:ascii="IntelOne Display Light" w:hAnsi="IntelOne Display Light" w:cstheme="majorHAnsi"/>
                <w:lang w:val="es-MX"/>
              </w:rPr>
              <w:t>O Grupo</w:t>
            </w:r>
            <w:r w:rsidR="00C853AB" w:rsidRPr="004D158E">
              <w:rPr>
                <w:lang w:val="es"/>
              </w:rPr>
              <w:t xml:space="preserve"> de edad mayor de 8 </w:t>
            </w:r>
            <w:r w:rsidR="00C853AB">
              <w:rPr>
                <w:lang w:val="es"/>
              </w:rPr>
              <w:t xml:space="preserve">18 </w:t>
            </w:r>
            <w:r w:rsidR="00C853AB" w:rsidRPr="004D158E">
              <w:rPr>
                <w:lang w:val="es"/>
              </w:rPr>
              <w:t>año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BDF2B87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B9587AE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left w:val="nil"/>
            </w:tcBorders>
          </w:tcPr>
          <w:p w14:paraId="0282C314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6D3C99" w:rsidRPr="0005387C" w14:paraId="2C267A44" w14:textId="77777777" w:rsidTr="00C25D74">
        <w:trPr>
          <w:jc w:val="center"/>
        </w:trPr>
        <w:tc>
          <w:tcPr>
            <w:tcW w:w="284" w:type="dxa"/>
          </w:tcPr>
          <w:p w14:paraId="46077762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277BD394" w14:textId="77777777" w:rsidR="006D3C99" w:rsidRPr="00C853AB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54709A99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7EE7C482" w14:textId="77777777" w:rsidR="006D3C99" w:rsidRPr="00C853AB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1C6AA2C5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41F316A4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5B85876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</w:tbl>
    <w:p w14:paraId="5B2D3C8C" w14:textId="77777777" w:rsidR="006D3C99" w:rsidRPr="00C853AB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s-MX"/>
        </w:rPr>
      </w:pPr>
    </w:p>
    <w:p w14:paraId="23E0E43C" w14:textId="77777777" w:rsidR="00C853AB" w:rsidRPr="004D158E" w:rsidRDefault="00C853AB" w:rsidP="00C853A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sz w:val="28"/>
          <w:szCs w:val="28"/>
          <w:lang w:val="en-US"/>
        </w:rPr>
      </w:pPr>
      <w:r w:rsidRPr="004D158E">
        <w:rPr>
          <w:sz w:val="28"/>
          <w:szCs w:val="28"/>
          <w:lang w:val="es"/>
        </w:rPr>
        <w:t>Detalles del solicitante</w:t>
      </w:r>
    </w:p>
    <w:p w14:paraId="3D0735B3" w14:textId="77777777" w:rsidR="006D3C99" w:rsidRPr="004D158E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n-US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6D3C99" w:rsidRPr="004D158E" w14:paraId="55CFE16F" w14:textId="77777777" w:rsidTr="00140A6B">
        <w:trPr>
          <w:jc w:val="center"/>
        </w:trPr>
        <w:tc>
          <w:tcPr>
            <w:tcW w:w="284" w:type="dxa"/>
          </w:tcPr>
          <w:p w14:paraId="58A3DBE2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  <w:tcBorders>
              <w:bottom w:val="single" w:sz="4" w:space="0" w:color="BFBFBF" w:themeColor="background1" w:themeShade="BF"/>
            </w:tcBorders>
          </w:tcPr>
          <w:p w14:paraId="21374E5C" w14:textId="77777777" w:rsidR="006D3C99" w:rsidRPr="004D158E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61C5F06B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bottom w:val="single" w:sz="4" w:space="0" w:color="BFBFBF" w:themeColor="background1" w:themeShade="BF"/>
            </w:tcBorders>
          </w:tcPr>
          <w:p w14:paraId="01A52047" w14:textId="77777777" w:rsidR="006D3C99" w:rsidRPr="004D158E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36D3EA62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bottom w:val="single" w:sz="4" w:space="0" w:color="BFBFBF" w:themeColor="background1" w:themeShade="BF"/>
            </w:tcBorders>
          </w:tcPr>
          <w:p w14:paraId="7AD379FB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1DFB8952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6D3C99" w:rsidRPr="004D158E" w14:paraId="11830D5E" w14:textId="77777777" w:rsidTr="00140A6B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23084694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F885AC9" w14:textId="77777777" w:rsidR="006D3C99" w:rsidRPr="004D158E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0F7B47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55F93DB7" w14:textId="77777777" w:rsidR="006D3C99" w:rsidRPr="004D158E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1771C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7A036102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6EAD82E2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6D3C99" w:rsidRPr="0005387C" w14:paraId="59317BEB" w14:textId="77777777" w:rsidTr="008E5B6A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6BA48CF6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22C0B3F4" w14:textId="1996289D" w:rsidR="006D3C99" w:rsidRPr="004D158E" w:rsidRDefault="00C853AB" w:rsidP="008E5B6A">
            <w:pPr>
              <w:tabs>
                <w:tab w:val="left" w:pos="34"/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Nombre del estudiante</w:t>
            </w:r>
            <w:r w:rsidR="006D3C99" w:rsidRPr="004D158E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45169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677404B4" w14:textId="055AEC68" w:rsidR="006D3C99" w:rsidRPr="004D158E" w:rsidRDefault="00C853AB" w:rsidP="008E5B6A">
            <w:pPr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Apellido del estudiante</w:t>
            </w:r>
            <w:r w:rsidR="006D3C99" w:rsidRPr="004D158E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E56C3E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44767438" w14:textId="7D7B326F" w:rsidR="006D3C99" w:rsidRPr="00C853AB" w:rsidRDefault="00C853AB" w:rsidP="008E5B6A">
            <w:pPr>
              <w:tabs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Nombre completo del padre/tutor (para e 13 a 18 años)</w:t>
            </w:r>
            <w:r w:rsidR="006D3C99" w:rsidRPr="00C853AB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  <w:t>) 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F555F30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6D3C99" w:rsidRPr="0005387C" w14:paraId="1BA911FB" w14:textId="77777777" w:rsidTr="00140A6B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5A6BCB26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5D5668" w14:textId="77777777" w:rsidR="006D3C99" w:rsidRPr="00C853AB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C8B94F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79EA56" w14:textId="77777777" w:rsidR="006D3C99" w:rsidRPr="00C853AB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1FA887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91213A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25B49446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6D3C99" w:rsidRPr="0005387C" w14:paraId="0B64D3E4" w14:textId="77777777" w:rsidTr="00140A6B">
        <w:trPr>
          <w:jc w:val="center"/>
        </w:trPr>
        <w:tc>
          <w:tcPr>
            <w:tcW w:w="284" w:type="dxa"/>
          </w:tcPr>
          <w:p w14:paraId="402387C6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E1C9C9C" w14:textId="77777777" w:rsidR="006D3C99" w:rsidRPr="00C853AB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1AB0D2CF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940347" w14:textId="77777777" w:rsidR="006D3C99" w:rsidRPr="00C853AB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54E777D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4AAED5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221F29A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6D3C99" w:rsidRPr="0005387C" w14:paraId="1ADC745E" w14:textId="77777777" w:rsidTr="008E5B6A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3621926B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40FADC60" w14:textId="77777777" w:rsidR="006D3C99" w:rsidRPr="00C853AB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E52FFB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D6E999B" w14:textId="77777777" w:rsidR="006D3C99" w:rsidRPr="00C853AB" w:rsidRDefault="006D3C99" w:rsidP="008E5B6A">
            <w:pPr>
              <w:ind w:right="95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07BF06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7F3842B6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2C6431EF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6D3C99" w:rsidRPr="004D158E" w14:paraId="57CBF73C" w14:textId="77777777" w:rsidTr="008E5B6A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16690C1F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702D029" w14:textId="3B086EA9" w:rsidR="006D3C99" w:rsidRPr="004D158E" w:rsidRDefault="006D3C99" w:rsidP="008E5B6A">
            <w:pPr>
              <w:tabs>
                <w:tab w:val="left" w:pos="34"/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Email 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F89900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9126240" w14:textId="51D5DAEA" w:rsidR="006D3C99" w:rsidRPr="004D158E" w:rsidRDefault="00C853AB" w:rsidP="008E5B6A">
            <w:pPr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Estado</w:t>
            </w:r>
            <w:r w:rsidR="006D3C99" w:rsidRPr="004D158E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  <w:r w:rsidR="006D3C99" w:rsidRPr="004D158E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  <w:t xml:space="preserve">       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501581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6855D10D" w14:textId="1784ACEC" w:rsidR="006D3C99" w:rsidRPr="004D158E" w:rsidRDefault="00C853AB" w:rsidP="008E5B6A">
            <w:pPr>
              <w:tabs>
                <w:tab w:val="left" w:pos="2319"/>
              </w:tabs>
              <w:ind w:right="95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IntelOne Display Light" w:hAnsi="IntelOne Display Light" w:cstheme="majorHAnsi"/>
                <w:i/>
                <w:color w:val="7B7B7B" w:themeColor="accent3" w:themeShade="BF"/>
                <w:sz w:val="20"/>
                <w:szCs w:val="20"/>
                <w:lang w:val="en-US"/>
              </w:rPr>
              <w:t>País</w:t>
            </w:r>
            <w:r w:rsidR="006D3C99" w:rsidRPr="004D158E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  <w:r w:rsidR="006D3C99" w:rsidRPr="004D158E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  <w:t xml:space="preserve">             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3F41BBBC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</w:tr>
      <w:tr w:rsidR="006D3C99" w:rsidRPr="004D158E" w14:paraId="5FC5E9FA" w14:textId="77777777" w:rsidTr="00140A6B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46D88DC4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C3714A" w14:textId="77777777" w:rsidR="006D3C99" w:rsidRPr="004D158E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E22F5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F0139B" w14:textId="77777777" w:rsidR="006D3C99" w:rsidRPr="004D158E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2CEBDC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14CDC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4ECE6A04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6D3C99" w:rsidRPr="004D158E" w14:paraId="2DCE84F0" w14:textId="77777777" w:rsidTr="00140A6B">
        <w:trPr>
          <w:jc w:val="center"/>
        </w:trPr>
        <w:tc>
          <w:tcPr>
            <w:tcW w:w="284" w:type="dxa"/>
          </w:tcPr>
          <w:p w14:paraId="46AE0372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</w:tcPr>
          <w:p w14:paraId="1CC70E46" w14:textId="77777777" w:rsidR="006D3C99" w:rsidRPr="004D158E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1B7B4F73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</w:tcPr>
          <w:p w14:paraId="64A3B535" w14:textId="77777777" w:rsidR="006D3C99" w:rsidRPr="004D158E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776BA890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</w:tcBorders>
          </w:tcPr>
          <w:p w14:paraId="782E953E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2E207252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</w:tbl>
    <w:p w14:paraId="23C8A1F8" w14:textId="77777777" w:rsidR="006D3C99" w:rsidRPr="004D158E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n-US"/>
        </w:rPr>
      </w:pPr>
    </w:p>
    <w:p w14:paraId="62FA7039" w14:textId="77777777" w:rsidR="006D3C99" w:rsidRPr="004D158E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sz w:val="28"/>
          <w:szCs w:val="28"/>
          <w:lang w:val="en-US"/>
        </w:rPr>
      </w:pPr>
      <w:r w:rsidRPr="004D158E">
        <w:rPr>
          <w:rFonts w:ascii="IntelOne Display Light" w:hAnsi="IntelOne Display Light" w:cstheme="majorHAnsi"/>
          <w:sz w:val="28"/>
          <w:szCs w:val="28"/>
          <w:lang w:val="en-US"/>
        </w:rPr>
        <w:t>Group Details</w:t>
      </w:r>
    </w:p>
    <w:p w14:paraId="5C274D02" w14:textId="797A866C" w:rsidR="00C1380A" w:rsidRPr="004D158E" w:rsidRDefault="00C1380A" w:rsidP="00D5506B">
      <w:pPr>
        <w:ind w:right="95"/>
        <w:rPr>
          <w:rFonts w:ascii="IntelOne Display Light" w:hAnsi="IntelOne Display Light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6D3C99" w:rsidRPr="004D158E" w14:paraId="65DD6674" w14:textId="77777777" w:rsidTr="00140A6B">
        <w:trPr>
          <w:jc w:val="center"/>
        </w:trPr>
        <w:tc>
          <w:tcPr>
            <w:tcW w:w="284" w:type="dxa"/>
          </w:tcPr>
          <w:p w14:paraId="738FA77D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69196AE2" w14:textId="77777777" w:rsidR="006D3C99" w:rsidRPr="004D158E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0F263F57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49589AE9" w14:textId="77777777" w:rsidR="006D3C99" w:rsidRPr="004D158E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673BC039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bottom w:val="nil"/>
            </w:tcBorders>
          </w:tcPr>
          <w:p w14:paraId="7A4A33E7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0BB62606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6D3C99" w:rsidRPr="00C853AB" w14:paraId="7DBFF0D2" w14:textId="77777777" w:rsidTr="00140A6B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79B06BC5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n-US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0235989" w14:textId="602305CF" w:rsidR="006D3C99" w:rsidRPr="00C853AB" w:rsidRDefault="00C853AB" w:rsidP="00D5506B">
            <w:pPr>
              <w:tabs>
                <w:tab w:val="left" w:pos="2446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C853AB">
              <w:rPr>
                <w:rFonts w:ascii="IntelOne Display Light" w:hAnsi="IntelOne Display Light" w:cstheme="majorHAnsi"/>
                <w:lang w:val="es-MX"/>
              </w:rPr>
              <w:t>¿Es este un Proyecto/solución grupal</w:t>
            </w:r>
            <w:r w:rsidR="006D3C99" w:rsidRPr="00C853AB">
              <w:rPr>
                <w:rFonts w:ascii="IntelOne Display Light" w:hAnsi="IntelOne Display Light" w:cstheme="majorHAnsi"/>
                <w:lang w:val="es-MX"/>
              </w:rPr>
              <w:t xml:space="preserve">? * </w:t>
            </w:r>
          </w:p>
        </w:tc>
        <w:tc>
          <w:tcPr>
            <w:tcW w:w="284" w:type="dxa"/>
            <w:tcBorders>
              <w:left w:val="nil"/>
            </w:tcBorders>
          </w:tcPr>
          <w:p w14:paraId="672E7EB6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6D3C99" w:rsidRPr="00C853AB" w14:paraId="1E62B596" w14:textId="77777777" w:rsidTr="00140A6B">
        <w:trPr>
          <w:jc w:val="center"/>
        </w:trPr>
        <w:tc>
          <w:tcPr>
            <w:tcW w:w="284" w:type="dxa"/>
          </w:tcPr>
          <w:p w14:paraId="4786954F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nil"/>
              <w:bottom w:val="nil"/>
            </w:tcBorders>
          </w:tcPr>
          <w:p w14:paraId="111ADCA1" w14:textId="77777777" w:rsidR="006D3C99" w:rsidRPr="00C853AB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4E8ED9AA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nil"/>
              <w:bottom w:val="nil"/>
            </w:tcBorders>
          </w:tcPr>
          <w:p w14:paraId="59412C0B" w14:textId="77777777" w:rsidR="006D3C99" w:rsidRPr="00C853AB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3443814E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1CC468FA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35FBF7EB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6D3C99" w:rsidRPr="004D158E" w14:paraId="3EEB5A2E" w14:textId="77777777" w:rsidTr="00140A6B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4BDCEC58" w14:textId="77777777" w:rsidR="006D3C99" w:rsidRPr="00C853AB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</w:tcPr>
          <w:p w14:paraId="7563D64A" w14:textId="322D4244" w:rsidR="006D3C99" w:rsidRPr="004D158E" w:rsidRDefault="0005387C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lang w:val="en-US"/>
              </w:rPr>
              <w:t>O S</w:t>
            </w:r>
            <w:r>
              <w:rPr>
                <w:rFonts w:ascii="IntelOne Display Light" w:hAnsi="IntelOne Display Light" w:cstheme="majorHAnsi"/>
                <w:lang w:val="en-US"/>
              </w:rPr>
              <w:t>i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220CB6C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</w:tcPr>
          <w:p w14:paraId="0F28AF80" w14:textId="267F6332" w:rsidR="006D3C99" w:rsidRPr="004D158E" w:rsidRDefault="0005387C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lang w:val="en-US"/>
              </w:rPr>
              <w:t>O No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6E17CFF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384FEA8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left w:val="nil"/>
            </w:tcBorders>
          </w:tcPr>
          <w:p w14:paraId="102A3978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6D3C99" w:rsidRPr="004D158E" w14:paraId="04DF666F" w14:textId="77777777" w:rsidTr="00140A6B">
        <w:trPr>
          <w:jc w:val="center"/>
        </w:trPr>
        <w:tc>
          <w:tcPr>
            <w:tcW w:w="284" w:type="dxa"/>
          </w:tcPr>
          <w:p w14:paraId="65EF6948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2CA6CF71" w14:textId="34794BF4" w:rsidR="006D3C99" w:rsidRPr="004D158E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1670E530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041532B1" w14:textId="77777777" w:rsidR="006D3C99" w:rsidRPr="004D158E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3C465205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70C5599D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5E0BC708" w14:textId="77777777" w:rsidR="006D3C99" w:rsidRPr="004D158E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</w:tbl>
    <w:p w14:paraId="4A879FB4" w14:textId="77777777" w:rsidR="00F20CA9" w:rsidRPr="004D158E" w:rsidRDefault="00F20CA9" w:rsidP="00F20CA9">
      <w:pPr>
        <w:ind w:left="142" w:right="95"/>
        <w:rPr>
          <w:rFonts w:ascii="IntelOne Display Light" w:hAnsi="IntelOne Display Light" w:cstheme="majorHAnsi"/>
        </w:rPr>
      </w:pPr>
    </w:p>
    <w:p w14:paraId="6C83D2A5" w14:textId="2BAB56E0" w:rsidR="006D3C99" w:rsidRPr="00C853AB" w:rsidRDefault="00C853AB" w:rsidP="00F20CA9">
      <w:pPr>
        <w:ind w:left="142" w:right="95"/>
        <w:rPr>
          <w:rFonts w:ascii="IntelOne Display Light" w:hAnsi="IntelOne Display Light"/>
          <w:lang w:val="es-MX"/>
        </w:rPr>
      </w:pPr>
      <w:r w:rsidRPr="004D158E">
        <w:rPr>
          <w:lang w:val="es"/>
        </w:rPr>
        <w:t xml:space="preserve">En caso afirmativo, </w:t>
      </w:r>
      <w:r>
        <w:rPr>
          <w:lang w:val="es"/>
        </w:rPr>
        <w:t>menciona</w:t>
      </w:r>
      <w:r w:rsidRPr="004D158E">
        <w:rPr>
          <w:lang w:val="es"/>
        </w:rPr>
        <w:t xml:space="preserve"> los detalles a continuación</w:t>
      </w:r>
      <w:r w:rsidR="00F20CA9" w:rsidRPr="00C853AB">
        <w:rPr>
          <w:rFonts w:ascii="IntelOne Display Light" w:hAnsi="IntelOne Display Light" w:cstheme="majorHAnsi"/>
          <w:lang w:val="es-MX"/>
        </w:rPr>
        <w:t>: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9"/>
      </w:tblGrid>
      <w:tr w:rsidR="00A01752" w:rsidRPr="0005387C" w14:paraId="5E9C9628" w14:textId="77777777" w:rsidTr="00CC17C9">
        <w:trPr>
          <w:trHeight w:val="80"/>
          <w:jc w:val="center"/>
        </w:trPr>
        <w:tc>
          <w:tcPr>
            <w:tcW w:w="8789" w:type="dxa"/>
          </w:tcPr>
          <w:p w14:paraId="0A4B02F3" w14:textId="77777777" w:rsidR="0005387C" w:rsidRDefault="0005387C" w:rsidP="00705332">
            <w:pPr>
              <w:tabs>
                <w:tab w:val="left" w:pos="2319"/>
              </w:tabs>
              <w:ind w:left="-254" w:right="95" w:firstLine="142"/>
              <w:jc w:val="both"/>
              <w:rPr>
                <w:lang w:val="es"/>
              </w:rPr>
            </w:pPr>
          </w:p>
          <w:p w14:paraId="6ECD8CB9" w14:textId="1938A336" w:rsidR="00A01752" w:rsidRPr="00C853AB" w:rsidRDefault="00C853AB" w:rsidP="0005387C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>Detalles del segundo estudiante (opcional):</w:t>
            </w:r>
          </w:p>
        </w:tc>
      </w:tr>
    </w:tbl>
    <w:tbl>
      <w:tblPr>
        <w:tblStyle w:val="Tablaconcuadrcula"/>
        <w:tblpPr w:leftFromText="180" w:rightFromText="180" w:vertAnchor="page" w:horzAnchor="margin" w:tblpY="1233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"/>
        <w:gridCol w:w="2518"/>
        <w:gridCol w:w="284"/>
        <w:gridCol w:w="2520"/>
        <w:gridCol w:w="284"/>
        <w:gridCol w:w="2523"/>
        <w:gridCol w:w="284"/>
      </w:tblGrid>
      <w:tr w:rsidR="00096B7E" w:rsidRPr="0005387C" w14:paraId="59F7A905" w14:textId="77777777" w:rsidTr="00096B7E">
        <w:trPr>
          <w:trHeight w:val="272"/>
        </w:trPr>
        <w:tc>
          <w:tcPr>
            <w:tcW w:w="283" w:type="dxa"/>
          </w:tcPr>
          <w:p w14:paraId="6AEC1A09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18" w:type="dxa"/>
            <w:tcBorders>
              <w:bottom w:val="single" w:sz="4" w:space="0" w:color="BFBFBF" w:themeColor="background1" w:themeShade="BF"/>
            </w:tcBorders>
          </w:tcPr>
          <w:p w14:paraId="7EAFB7D6" w14:textId="77777777" w:rsidR="00096B7E" w:rsidRPr="00C853AB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362C9497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20" w:type="dxa"/>
            <w:tcBorders>
              <w:bottom w:val="single" w:sz="4" w:space="0" w:color="BFBFBF" w:themeColor="background1" w:themeShade="BF"/>
            </w:tcBorders>
          </w:tcPr>
          <w:p w14:paraId="674D2478" w14:textId="77777777" w:rsidR="00096B7E" w:rsidRPr="00C853AB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157CF19A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23" w:type="dxa"/>
            <w:tcBorders>
              <w:bottom w:val="single" w:sz="4" w:space="0" w:color="BFBFBF" w:themeColor="background1" w:themeShade="BF"/>
            </w:tcBorders>
          </w:tcPr>
          <w:p w14:paraId="754D6AE6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360ADE1C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096B7E" w:rsidRPr="0005387C" w14:paraId="58CFD8C6" w14:textId="77777777" w:rsidTr="00096B7E">
        <w:trPr>
          <w:trHeight w:val="128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0D1BFE49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5F6E55B" w14:textId="77777777" w:rsidR="00096B7E" w:rsidRPr="00C853AB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C97553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AA6E3DF" w14:textId="77777777" w:rsidR="00096B7E" w:rsidRPr="00C853AB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809915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637DA7DF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669E0FC5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096B7E" w:rsidRPr="0005387C" w14:paraId="774624A5" w14:textId="77777777" w:rsidTr="00096B7E">
        <w:trPr>
          <w:trHeight w:val="505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38BC0676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2050B13D" w14:textId="677258C6" w:rsidR="00096B7E" w:rsidRPr="004D158E" w:rsidRDefault="00C853AB" w:rsidP="00096B7E">
            <w:pPr>
              <w:tabs>
                <w:tab w:val="left" w:pos="34"/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Nombre del estudiante</w:t>
            </w:r>
            <w:r w:rsidR="009A1837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AC38DE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340E6FF8" w14:textId="40841B5B" w:rsidR="00096B7E" w:rsidRPr="004D158E" w:rsidRDefault="00C853AB" w:rsidP="00096B7E">
            <w:pPr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Apellido del estudiante</w:t>
            </w:r>
            <w:r w:rsidR="009A1837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A5656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2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40FEE188" w14:textId="580411EF" w:rsidR="00096B7E" w:rsidRPr="00C853AB" w:rsidRDefault="00C853AB" w:rsidP="00096B7E">
            <w:pPr>
              <w:tabs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Nombre completo del padre/tutor (para 13 a 18 años)</w:t>
            </w:r>
            <w:r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 xml:space="preserve"> 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D1EF268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096B7E" w:rsidRPr="0005387C" w14:paraId="68B46682" w14:textId="77777777" w:rsidTr="00096B7E">
        <w:trPr>
          <w:trHeight w:val="128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58F8B5DE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65DD17" w14:textId="77777777" w:rsidR="00096B7E" w:rsidRPr="00C853AB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DF9438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461284" w14:textId="77777777" w:rsidR="00096B7E" w:rsidRPr="00C853AB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413A8D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23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7022F0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1AF94AB9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096B7E" w:rsidRPr="0005387C" w14:paraId="6FBFE8DC" w14:textId="77777777" w:rsidTr="00096B7E">
        <w:trPr>
          <w:trHeight w:val="272"/>
        </w:trPr>
        <w:tc>
          <w:tcPr>
            <w:tcW w:w="283" w:type="dxa"/>
          </w:tcPr>
          <w:p w14:paraId="6BCD781E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1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861082" w14:textId="77777777" w:rsidR="00096B7E" w:rsidRPr="00C853AB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66341D92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85F5BC7" w14:textId="77777777" w:rsidR="00096B7E" w:rsidRPr="00C853AB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7D50D727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5AE8BC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379F27A0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096B7E" w:rsidRPr="0005387C" w14:paraId="2D1DC7C3" w14:textId="77777777" w:rsidTr="00096B7E">
        <w:trPr>
          <w:trHeight w:val="116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3055218E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4CF51223" w14:textId="77777777" w:rsidR="00096B7E" w:rsidRPr="00C853AB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C5A27A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68F71363" w14:textId="77777777" w:rsidR="00096B7E" w:rsidRPr="00C853AB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AF9A8C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10C8E80B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67AB927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096B7E" w:rsidRPr="004D158E" w14:paraId="67226B0F" w14:textId="77777777" w:rsidTr="00096B7E">
        <w:trPr>
          <w:trHeight w:val="505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6A855F53" w14:textId="77777777" w:rsidR="00096B7E" w:rsidRPr="00C853AB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19A6EB0A" w14:textId="168429E0" w:rsidR="00096B7E" w:rsidRPr="004D158E" w:rsidRDefault="00096B7E" w:rsidP="00096B7E">
            <w:pPr>
              <w:tabs>
                <w:tab w:val="left" w:pos="34"/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 xml:space="preserve">Email </w:t>
            </w:r>
            <w:r w:rsidR="009A1837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93AA16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42F0E476" w14:textId="3909ABB7" w:rsidR="00096B7E" w:rsidRPr="004D158E" w:rsidRDefault="00C853AB" w:rsidP="00096B7E">
            <w:pPr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Estado</w:t>
            </w:r>
            <w:r w:rsidR="009A1837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794DDF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52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7EAD3707" w14:textId="634F03E7" w:rsidR="00096B7E" w:rsidRPr="004D158E" w:rsidRDefault="00C853AB" w:rsidP="00096B7E">
            <w:pPr>
              <w:tabs>
                <w:tab w:val="left" w:pos="2319"/>
              </w:tabs>
              <w:ind w:right="95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País</w:t>
            </w:r>
            <w:r w:rsidR="009A1837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  <w:t>*</w:t>
            </w:r>
            <w:r w:rsidR="00096B7E" w:rsidRPr="004D158E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  <w:t xml:space="preserve">                        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562511A3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</w:tr>
      <w:tr w:rsidR="00096B7E" w:rsidRPr="004D158E" w14:paraId="5880AD6B" w14:textId="77777777" w:rsidTr="00096B7E">
        <w:trPr>
          <w:trHeight w:val="128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2E721E47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005EFC" w14:textId="77777777" w:rsidR="00096B7E" w:rsidRPr="004D158E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48D78C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81BBD8" w14:textId="77777777" w:rsidR="00096B7E" w:rsidRPr="004D158E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105132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23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07AB39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740B587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096B7E" w:rsidRPr="004D158E" w14:paraId="21281C9A" w14:textId="77777777" w:rsidTr="00096B7E">
        <w:trPr>
          <w:trHeight w:val="272"/>
        </w:trPr>
        <w:tc>
          <w:tcPr>
            <w:tcW w:w="283" w:type="dxa"/>
          </w:tcPr>
          <w:p w14:paraId="5B89D69C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18" w:type="dxa"/>
          </w:tcPr>
          <w:p w14:paraId="51FAF85C" w14:textId="77777777" w:rsidR="00096B7E" w:rsidRPr="004D158E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2416CB86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20" w:type="dxa"/>
          </w:tcPr>
          <w:p w14:paraId="198A8EF3" w14:textId="77777777" w:rsidR="00096B7E" w:rsidRPr="004D158E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739ACDC0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23" w:type="dxa"/>
            <w:tcBorders>
              <w:top w:val="single" w:sz="2" w:space="0" w:color="BFBFBF" w:themeColor="background1" w:themeShade="BF"/>
            </w:tcBorders>
          </w:tcPr>
          <w:p w14:paraId="14D437E9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2C71B48C" w14:textId="77777777" w:rsidR="00096B7E" w:rsidRPr="004D158E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</w:tbl>
    <w:p w14:paraId="0CB6CBED" w14:textId="17BC83D6" w:rsidR="00D5506B" w:rsidRPr="004D158E" w:rsidRDefault="00D5506B" w:rsidP="00143C8D">
      <w:pPr>
        <w:rPr>
          <w:rFonts w:ascii="IntelOne Display Light" w:hAnsi="IntelOne Display Light"/>
        </w:rPr>
      </w:pPr>
    </w:p>
    <w:p w14:paraId="0EE6CE38" w14:textId="77777777" w:rsidR="00DC574D" w:rsidRDefault="00DC574D" w:rsidP="00CC17C9">
      <w:pPr>
        <w:rPr>
          <w:rFonts w:ascii="IntelOne Display Light" w:hAnsi="IntelOne Display Light" w:cstheme="majorHAnsi"/>
          <w:lang w:val="en-US"/>
        </w:rPr>
      </w:pPr>
    </w:p>
    <w:tbl>
      <w:tblPr>
        <w:tblStyle w:val="Tablaconcuadrcula"/>
        <w:tblpPr w:leftFromText="180" w:rightFromText="180" w:vertAnchor="page" w:horzAnchor="margin" w:tblpY="2236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2455"/>
        <w:gridCol w:w="273"/>
        <w:gridCol w:w="2272"/>
        <w:gridCol w:w="273"/>
        <w:gridCol w:w="2364"/>
        <w:gridCol w:w="391"/>
      </w:tblGrid>
      <w:tr w:rsidR="00143C8D" w:rsidRPr="00C853AB" w14:paraId="0F6CDEFA" w14:textId="77777777" w:rsidTr="00C853AB">
        <w:trPr>
          <w:trHeight w:val="272"/>
        </w:trPr>
        <w:tc>
          <w:tcPr>
            <w:tcW w:w="988" w:type="dxa"/>
          </w:tcPr>
          <w:p w14:paraId="73BFCEAF" w14:textId="77777777" w:rsidR="00143C8D" w:rsidRPr="00C853AB" w:rsidRDefault="00143C8D" w:rsidP="00C853AB">
            <w:pPr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55" w:type="dxa"/>
            <w:tcBorders>
              <w:bottom w:val="single" w:sz="4" w:space="0" w:color="BFBFBF" w:themeColor="background1" w:themeShade="BF"/>
            </w:tcBorders>
          </w:tcPr>
          <w:p w14:paraId="2068FD0C" w14:textId="77777777" w:rsidR="00143C8D" w:rsidRPr="00C853AB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73" w:type="dxa"/>
          </w:tcPr>
          <w:p w14:paraId="76C0775E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272" w:type="dxa"/>
            <w:tcBorders>
              <w:bottom w:val="single" w:sz="4" w:space="0" w:color="BFBFBF" w:themeColor="background1" w:themeShade="BF"/>
            </w:tcBorders>
          </w:tcPr>
          <w:p w14:paraId="50B05253" w14:textId="77777777" w:rsidR="00143C8D" w:rsidRPr="00C853AB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73" w:type="dxa"/>
          </w:tcPr>
          <w:p w14:paraId="175319B0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364" w:type="dxa"/>
            <w:tcBorders>
              <w:bottom w:val="single" w:sz="4" w:space="0" w:color="BFBFBF" w:themeColor="background1" w:themeShade="BF"/>
            </w:tcBorders>
          </w:tcPr>
          <w:p w14:paraId="6A0D3F1D" w14:textId="77777777" w:rsidR="00143C8D" w:rsidRPr="00C853AB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391" w:type="dxa"/>
          </w:tcPr>
          <w:p w14:paraId="193B34FF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143C8D" w:rsidRPr="00C853AB" w14:paraId="041BD541" w14:textId="77777777" w:rsidTr="00C853AB">
        <w:trPr>
          <w:trHeight w:val="128"/>
        </w:trPr>
        <w:tc>
          <w:tcPr>
            <w:tcW w:w="988" w:type="dxa"/>
            <w:tcBorders>
              <w:right w:val="single" w:sz="4" w:space="0" w:color="BFBFBF" w:themeColor="background1" w:themeShade="BF"/>
            </w:tcBorders>
          </w:tcPr>
          <w:p w14:paraId="5EB2C31B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4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AF3DC0C" w14:textId="77777777" w:rsidR="00143C8D" w:rsidRPr="00C853AB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s-MX"/>
              </w:rPr>
            </w:pP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4D67CA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5C938965" w14:textId="77777777" w:rsidR="00143C8D" w:rsidRPr="00C853AB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0ADFCE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3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73389BD4" w14:textId="77777777" w:rsidR="00143C8D" w:rsidRPr="00C853AB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391" w:type="dxa"/>
            <w:tcBorders>
              <w:left w:val="single" w:sz="4" w:space="0" w:color="BFBFBF" w:themeColor="background1" w:themeShade="BF"/>
            </w:tcBorders>
          </w:tcPr>
          <w:p w14:paraId="5DBF047B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143C8D" w:rsidRPr="0005387C" w14:paraId="435DCAE6" w14:textId="77777777" w:rsidTr="00C853AB">
        <w:trPr>
          <w:trHeight w:val="505"/>
        </w:trPr>
        <w:tc>
          <w:tcPr>
            <w:tcW w:w="988" w:type="dxa"/>
            <w:tcBorders>
              <w:right w:val="single" w:sz="4" w:space="0" w:color="BFBFBF" w:themeColor="background1" w:themeShade="BF"/>
            </w:tcBorders>
          </w:tcPr>
          <w:p w14:paraId="3AD0C7AD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  <w:tc>
          <w:tcPr>
            <w:tcW w:w="2455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76890000" w14:textId="2FE4BF40" w:rsidR="00143C8D" w:rsidRPr="004D158E" w:rsidRDefault="00C853AB" w:rsidP="00143C8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Nombre del estudiante</w:t>
            </w: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D1FD22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272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12E8C205" w14:textId="6B582E9E" w:rsidR="00143C8D" w:rsidRPr="004D158E" w:rsidRDefault="00C853AB" w:rsidP="00143C8D">
            <w:pPr>
              <w:ind w:right="-97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Apellido del estudiante</w:t>
            </w: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67E3EE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364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A9FE395" w14:textId="0C1F6F03" w:rsidR="00143C8D" w:rsidRPr="00C853AB" w:rsidRDefault="00C853AB" w:rsidP="00143C8D">
            <w:pPr>
              <w:tabs>
                <w:tab w:val="left" w:pos="2319"/>
              </w:tabs>
              <w:ind w:right="-109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  <w:r w:rsidRPr="004D158E">
              <w:rPr>
                <w:i/>
                <w:color w:val="808080" w:themeColor="background1" w:themeShade="80"/>
                <w:sz w:val="20"/>
                <w:szCs w:val="20"/>
                <w:lang w:val="es"/>
              </w:rPr>
              <w:t>Nombre completo del padre/tutor (para 13 a 18 años)</w:t>
            </w:r>
            <w:r w:rsidR="00143C8D" w:rsidRPr="00C853AB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  <w:t>)</w:t>
            </w:r>
          </w:p>
        </w:tc>
        <w:tc>
          <w:tcPr>
            <w:tcW w:w="391" w:type="dxa"/>
            <w:tcBorders>
              <w:left w:val="single" w:sz="4" w:space="0" w:color="BFBFBF" w:themeColor="background1" w:themeShade="BF"/>
            </w:tcBorders>
          </w:tcPr>
          <w:p w14:paraId="42EAC394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143C8D" w:rsidRPr="0005387C" w14:paraId="1A00BDBE" w14:textId="77777777" w:rsidTr="00C853AB">
        <w:trPr>
          <w:trHeight w:val="128"/>
        </w:trPr>
        <w:tc>
          <w:tcPr>
            <w:tcW w:w="988" w:type="dxa"/>
            <w:tcBorders>
              <w:right w:val="single" w:sz="4" w:space="0" w:color="BFBFBF" w:themeColor="background1" w:themeShade="BF"/>
            </w:tcBorders>
          </w:tcPr>
          <w:p w14:paraId="003DB3FF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455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2EFA54" w14:textId="77777777" w:rsidR="00143C8D" w:rsidRPr="00C853AB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46474D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272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2A3495" w14:textId="77777777" w:rsidR="00143C8D" w:rsidRPr="00C853AB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300946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364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E0B7C4" w14:textId="77777777" w:rsidR="00143C8D" w:rsidRPr="00C853AB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391" w:type="dxa"/>
            <w:tcBorders>
              <w:left w:val="single" w:sz="4" w:space="0" w:color="BFBFBF" w:themeColor="background1" w:themeShade="BF"/>
            </w:tcBorders>
          </w:tcPr>
          <w:p w14:paraId="54F6C56D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143C8D" w:rsidRPr="0005387C" w14:paraId="514ECDEC" w14:textId="77777777" w:rsidTr="00C853AB">
        <w:trPr>
          <w:trHeight w:val="272"/>
        </w:trPr>
        <w:tc>
          <w:tcPr>
            <w:tcW w:w="988" w:type="dxa"/>
          </w:tcPr>
          <w:p w14:paraId="297BDF04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45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2770C0" w14:textId="77777777" w:rsidR="00143C8D" w:rsidRPr="00C853AB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73" w:type="dxa"/>
          </w:tcPr>
          <w:p w14:paraId="541D367D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C030D9" w14:textId="77777777" w:rsidR="00143C8D" w:rsidRPr="00C853AB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73" w:type="dxa"/>
          </w:tcPr>
          <w:p w14:paraId="0B1EF410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36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D85CDC6" w14:textId="77777777" w:rsidR="00143C8D" w:rsidRPr="00C853AB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391" w:type="dxa"/>
          </w:tcPr>
          <w:p w14:paraId="5133F51A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143C8D" w:rsidRPr="0005387C" w14:paraId="053BA98B" w14:textId="77777777" w:rsidTr="00C853AB">
        <w:trPr>
          <w:trHeight w:val="116"/>
        </w:trPr>
        <w:tc>
          <w:tcPr>
            <w:tcW w:w="988" w:type="dxa"/>
            <w:tcBorders>
              <w:right w:val="single" w:sz="4" w:space="0" w:color="BFBFBF" w:themeColor="background1" w:themeShade="BF"/>
            </w:tcBorders>
          </w:tcPr>
          <w:p w14:paraId="573EAAA7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4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1A25B34B" w14:textId="77777777" w:rsidR="00143C8D" w:rsidRPr="00C853AB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5C09EE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6CF5C673" w14:textId="77777777" w:rsidR="00143C8D" w:rsidRPr="00C853AB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CB258F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3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B6CBB7D" w14:textId="77777777" w:rsidR="00143C8D" w:rsidRPr="00C853AB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391" w:type="dxa"/>
            <w:tcBorders>
              <w:left w:val="single" w:sz="4" w:space="0" w:color="BFBFBF" w:themeColor="background1" w:themeShade="BF"/>
            </w:tcBorders>
          </w:tcPr>
          <w:p w14:paraId="05616A67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143C8D" w:rsidRPr="004D158E" w14:paraId="0417A81E" w14:textId="77777777" w:rsidTr="00C853AB">
        <w:trPr>
          <w:trHeight w:val="505"/>
        </w:trPr>
        <w:tc>
          <w:tcPr>
            <w:tcW w:w="988" w:type="dxa"/>
            <w:tcBorders>
              <w:right w:val="single" w:sz="4" w:space="0" w:color="BFBFBF" w:themeColor="background1" w:themeShade="BF"/>
            </w:tcBorders>
          </w:tcPr>
          <w:p w14:paraId="5CE3EED8" w14:textId="77777777" w:rsidR="00143C8D" w:rsidRPr="00C853AB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  <w:tc>
          <w:tcPr>
            <w:tcW w:w="2455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F4EBAE6" w14:textId="6C260D3E" w:rsidR="00143C8D" w:rsidRPr="004D158E" w:rsidRDefault="00143C8D" w:rsidP="00143C8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 xml:space="preserve">Email </w:t>
            </w: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64C8A4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272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07723989" w14:textId="1C6C3A46" w:rsidR="00143C8D" w:rsidRPr="004D158E" w:rsidRDefault="00C853AB" w:rsidP="00143C8D">
            <w:pPr>
              <w:ind w:right="-97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Estado</w:t>
            </w:r>
            <w:r w:rsidR="00143C8D" w:rsidRPr="004D158E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  <w:t xml:space="preserve">         </w:t>
            </w: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15FD48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2364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1AA29C0F" w14:textId="36C33534" w:rsidR="00143C8D" w:rsidRPr="004D158E" w:rsidRDefault="00C853AB" w:rsidP="00143C8D">
            <w:pPr>
              <w:tabs>
                <w:tab w:val="left" w:pos="2319"/>
              </w:tabs>
              <w:ind w:right="-109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  <w:t>País</w:t>
            </w:r>
            <w:r w:rsidR="00143C8D" w:rsidRPr="004D158E"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  <w:t xml:space="preserve">                    </w:t>
            </w:r>
          </w:p>
        </w:tc>
        <w:tc>
          <w:tcPr>
            <w:tcW w:w="391" w:type="dxa"/>
            <w:tcBorders>
              <w:left w:val="single" w:sz="4" w:space="0" w:color="BFBFBF" w:themeColor="background1" w:themeShade="BF"/>
            </w:tcBorders>
          </w:tcPr>
          <w:p w14:paraId="6B49AA50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</w:tr>
      <w:tr w:rsidR="00143C8D" w:rsidRPr="004D158E" w14:paraId="52A91E9E" w14:textId="77777777" w:rsidTr="00C853AB">
        <w:trPr>
          <w:trHeight w:val="128"/>
        </w:trPr>
        <w:tc>
          <w:tcPr>
            <w:tcW w:w="988" w:type="dxa"/>
            <w:tcBorders>
              <w:right w:val="single" w:sz="4" w:space="0" w:color="BFBFBF" w:themeColor="background1" w:themeShade="BF"/>
            </w:tcBorders>
          </w:tcPr>
          <w:p w14:paraId="1A992D7D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455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72DCCC" w14:textId="77777777" w:rsidR="00143C8D" w:rsidRPr="004D158E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8D1D0E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272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A07C99" w14:textId="77777777" w:rsidR="00143C8D" w:rsidRPr="004D158E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73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D8EF1C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364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59C83B" w14:textId="77777777" w:rsidR="00143C8D" w:rsidRPr="004D158E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391" w:type="dxa"/>
            <w:tcBorders>
              <w:left w:val="single" w:sz="4" w:space="0" w:color="BFBFBF" w:themeColor="background1" w:themeShade="BF"/>
            </w:tcBorders>
          </w:tcPr>
          <w:p w14:paraId="05636F15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143C8D" w:rsidRPr="004D158E" w14:paraId="20B7B5CC" w14:textId="77777777" w:rsidTr="00C853AB">
        <w:trPr>
          <w:trHeight w:val="648"/>
        </w:trPr>
        <w:tc>
          <w:tcPr>
            <w:tcW w:w="988" w:type="dxa"/>
          </w:tcPr>
          <w:p w14:paraId="3D0870C2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455" w:type="dxa"/>
          </w:tcPr>
          <w:p w14:paraId="07DAA8C2" w14:textId="77777777" w:rsidR="00143C8D" w:rsidRPr="004D158E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73" w:type="dxa"/>
          </w:tcPr>
          <w:p w14:paraId="6A88CBA1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272" w:type="dxa"/>
          </w:tcPr>
          <w:p w14:paraId="1CF8BF53" w14:textId="77777777" w:rsidR="00143C8D" w:rsidRPr="004D158E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73" w:type="dxa"/>
          </w:tcPr>
          <w:p w14:paraId="0DD092D8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364" w:type="dxa"/>
            <w:tcBorders>
              <w:top w:val="single" w:sz="2" w:space="0" w:color="BFBFBF" w:themeColor="background1" w:themeShade="BF"/>
            </w:tcBorders>
          </w:tcPr>
          <w:p w14:paraId="159E2B15" w14:textId="77777777" w:rsidR="00143C8D" w:rsidRPr="004D158E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391" w:type="dxa"/>
          </w:tcPr>
          <w:p w14:paraId="6FE78A76" w14:textId="77777777" w:rsidR="00143C8D" w:rsidRPr="004D158E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</w:tbl>
    <w:p w14:paraId="794850C6" w14:textId="77777777" w:rsidR="00C853AB" w:rsidRPr="00C853AB" w:rsidRDefault="00C853AB" w:rsidP="00C853AB">
      <w:pPr>
        <w:rPr>
          <w:rFonts w:ascii="IntelOne Display Light" w:hAnsi="IntelOne Display Light"/>
          <w:lang w:val="es-MX"/>
        </w:rPr>
      </w:pPr>
      <w:r w:rsidRPr="004D158E">
        <w:rPr>
          <w:lang w:val="es"/>
        </w:rPr>
        <w:t>Datos del tercer estudiante (opcional):</w:t>
      </w:r>
    </w:p>
    <w:p w14:paraId="11FC4BFD" w14:textId="77777777" w:rsidR="00143C8D" w:rsidRPr="00C853AB" w:rsidRDefault="00143C8D" w:rsidP="00D5506B">
      <w:pPr>
        <w:rPr>
          <w:rFonts w:ascii="IntelOne Display Light" w:hAnsi="IntelOne Display Light"/>
          <w:lang w:val="es-MX"/>
        </w:rPr>
      </w:pPr>
    </w:p>
    <w:p w14:paraId="512E6FDB" w14:textId="77777777" w:rsidR="00C853AB" w:rsidRPr="004D158E" w:rsidRDefault="00C853AB" w:rsidP="00C853AB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8"/>
          <w:szCs w:val="28"/>
          <w:lang w:val="en-US"/>
        </w:rPr>
      </w:pPr>
      <w:r w:rsidRPr="004D158E">
        <w:rPr>
          <w:sz w:val="28"/>
          <w:szCs w:val="28"/>
          <w:lang w:val="es"/>
        </w:rPr>
        <w:t xml:space="preserve"> Detalles del</w:t>
      </w:r>
      <w:r>
        <w:rPr>
          <w:lang w:val="es"/>
        </w:rPr>
        <w:t xml:space="preserve"> </w:t>
      </w:r>
      <w:r w:rsidRPr="0005387C">
        <w:rPr>
          <w:sz w:val="28"/>
          <w:szCs w:val="28"/>
          <w:lang w:val="es"/>
        </w:rPr>
        <w:t>proyecto</w:t>
      </w:r>
      <w:r>
        <w:rPr>
          <w:sz w:val="28"/>
          <w:szCs w:val="28"/>
          <w:lang w:val="es"/>
        </w:rPr>
        <w:t>/solución</w:t>
      </w:r>
    </w:p>
    <w:p w14:paraId="11AC1000" w14:textId="77777777" w:rsidR="0024234C" w:rsidRPr="004D158E" w:rsidRDefault="0024234C" w:rsidP="00D5506B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8"/>
          <w:szCs w:val="28"/>
          <w:lang w:val="en-US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933F88" w:rsidRPr="004D158E" w14:paraId="0F93D245" w14:textId="77777777" w:rsidTr="00705332">
        <w:trPr>
          <w:jc w:val="center"/>
        </w:trPr>
        <w:tc>
          <w:tcPr>
            <w:tcW w:w="284" w:type="dxa"/>
          </w:tcPr>
          <w:p w14:paraId="022715CE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</w:tcPr>
          <w:p w14:paraId="307C33C3" w14:textId="77777777" w:rsidR="00933F88" w:rsidRPr="004D158E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27DA94F6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</w:tcPr>
          <w:p w14:paraId="07917909" w14:textId="77777777" w:rsidR="00933F88" w:rsidRPr="004D158E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72DD15AC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</w:tcPr>
          <w:p w14:paraId="26956BA9" w14:textId="77777777" w:rsidR="00933F88" w:rsidRPr="004D158E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4D4FF5C1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933F88" w:rsidRPr="004D158E" w14:paraId="745759A5" w14:textId="77777777" w:rsidTr="00705332">
        <w:trPr>
          <w:jc w:val="center"/>
        </w:trPr>
        <w:tc>
          <w:tcPr>
            <w:tcW w:w="284" w:type="dxa"/>
          </w:tcPr>
          <w:p w14:paraId="34F65CC9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</w:tcPr>
          <w:p w14:paraId="6A525BF1" w14:textId="77777777" w:rsidR="00933F88" w:rsidRPr="004D158E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749E0CFB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</w:tcPr>
          <w:p w14:paraId="6E64F09E" w14:textId="77777777" w:rsidR="00933F88" w:rsidRPr="004D158E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316FCBEB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</w:tcPr>
          <w:p w14:paraId="28EECD37" w14:textId="77777777" w:rsidR="00933F88" w:rsidRPr="004D158E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6C437E76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933F88" w:rsidRPr="0005387C" w14:paraId="1EB3F170" w14:textId="77777777" w:rsidTr="00705332">
        <w:trPr>
          <w:jc w:val="center"/>
        </w:trPr>
        <w:tc>
          <w:tcPr>
            <w:tcW w:w="284" w:type="dxa"/>
          </w:tcPr>
          <w:p w14:paraId="5616F49E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</w:tcPr>
          <w:p w14:paraId="49B33DF8" w14:textId="2368F345" w:rsidR="00933F88" w:rsidRPr="00C853AB" w:rsidRDefault="00C853AB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Cs/>
                <w:color w:val="808080" w:themeColor="background1" w:themeShade="80"/>
                <w:sz w:val="20"/>
                <w:szCs w:val="20"/>
                <w:lang w:val="es-MX"/>
              </w:rPr>
            </w:pPr>
            <w:r w:rsidRPr="00345A58">
              <w:rPr>
                <w:iCs/>
                <w:color w:val="808080"/>
                <w:sz w:val="20"/>
                <w:szCs w:val="20"/>
                <w:lang w:val="es"/>
              </w:rPr>
              <w:t xml:space="preserve">Título del proyecto/solución* (máximo </w:t>
            </w:r>
            <w:r>
              <w:rPr>
                <w:iCs/>
                <w:color w:val="808080"/>
                <w:sz w:val="20"/>
                <w:szCs w:val="20"/>
                <w:lang w:val="es"/>
              </w:rPr>
              <w:t>10</w:t>
            </w:r>
            <w:r w:rsidRPr="00345A58">
              <w:rPr>
                <w:iCs/>
                <w:color w:val="808080"/>
                <w:sz w:val="20"/>
                <w:szCs w:val="20"/>
                <w:lang w:val="es"/>
              </w:rPr>
              <w:t xml:space="preserve"> palabras)</w:t>
            </w:r>
          </w:p>
        </w:tc>
        <w:tc>
          <w:tcPr>
            <w:tcW w:w="284" w:type="dxa"/>
          </w:tcPr>
          <w:p w14:paraId="7C5D347F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933F88" w:rsidRPr="0005387C" w14:paraId="14640C35" w14:textId="77777777" w:rsidTr="00705332">
        <w:trPr>
          <w:jc w:val="center"/>
        </w:trPr>
        <w:tc>
          <w:tcPr>
            <w:tcW w:w="284" w:type="dxa"/>
          </w:tcPr>
          <w:p w14:paraId="78420E8E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46" w:type="dxa"/>
          </w:tcPr>
          <w:p w14:paraId="1935589F" w14:textId="77777777" w:rsidR="00933F88" w:rsidRPr="00C853AB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Cs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2E958921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6" w:type="dxa"/>
          </w:tcPr>
          <w:p w14:paraId="39BA87C3" w14:textId="1B35E478" w:rsidR="00933F88" w:rsidRPr="00C853AB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43F71656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</w:tcPr>
          <w:p w14:paraId="7920BA8E" w14:textId="77777777" w:rsidR="00933F88" w:rsidRPr="00C853AB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77A1C734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933F88" w:rsidRPr="0005387C" w14:paraId="05221922" w14:textId="77777777" w:rsidTr="00705332">
        <w:trPr>
          <w:jc w:val="center"/>
        </w:trPr>
        <w:tc>
          <w:tcPr>
            <w:tcW w:w="284" w:type="dxa"/>
          </w:tcPr>
          <w:p w14:paraId="5D34F989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</w:tcPr>
          <w:p w14:paraId="5455E405" w14:textId="1ABF9CA3" w:rsidR="00933F88" w:rsidRPr="00C853AB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rFonts w:ascii="IntelOne Display Light" w:hAnsi="IntelOne Display Light" w:cstheme="maj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59A3BE5" wp14:editId="7C6693C2">
                      <wp:simplePos x="0" y="0"/>
                      <wp:positionH relativeFrom="column">
                        <wp:posOffset>-3850</wp:posOffset>
                      </wp:positionH>
                      <wp:positionV relativeFrom="paragraph">
                        <wp:posOffset>-2078</wp:posOffset>
                      </wp:positionV>
                      <wp:extent cx="5058410" cy="327660"/>
                      <wp:effectExtent l="0" t="0" r="27940" b="1524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58410" cy="3276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05692ADD" id="Rectangle 2" o:spid="_x0000_s1026" style="position:absolute;margin-left:-.3pt;margin-top:-.15pt;width:398.3pt;height:25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" fillcolor="white [3201]" strokecolor="#bfbfbf [2412]" strokeweight="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7E197931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</w:tcPr>
          <w:p w14:paraId="324B43CA" w14:textId="77777777" w:rsidR="00933F88" w:rsidRPr="00C853AB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0C7460F2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67B7DF1B" w14:textId="77777777" w:rsidR="00933F88" w:rsidRPr="00C853AB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13F6FBAF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33F88" w:rsidRPr="0005387C" w14:paraId="14284165" w14:textId="77777777" w:rsidTr="00705332">
        <w:trPr>
          <w:jc w:val="center"/>
        </w:trPr>
        <w:tc>
          <w:tcPr>
            <w:tcW w:w="284" w:type="dxa"/>
          </w:tcPr>
          <w:p w14:paraId="082AD571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46" w:type="dxa"/>
          </w:tcPr>
          <w:p w14:paraId="6E4B0A58" w14:textId="77777777" w:rsidR="00933F88" w:rsidRPr="00C853AB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4FD8B7F2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6" w:type="dxa"/>
          </w:tcPr>
          <w:p w14:paraId="4815A0FF" w14:textId="51E98237" w:rsidR="00933F88" w:rsidRPr="00C853AB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00CE2790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</w:tcPr>
          <w:p w14:paraId="7FD07961" w14:textId="77777777" w:rsidR="00933F88" w:rsidRPr="00C853AB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7BCD75AC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933F88" w:rsidRPr="0005387C" w14:paraId="0EE709E9" w14:textId="77777777" w:rsidTr="00705332">
        <w:trPr>
          <w:jc w:val="center"/>
        </w:trPr>
        <w:tc>
          <w:tcPr>
            <w:tcW w:w="284" w:type="dxa"/>
          </w:tcPr>
          <w:p w14:paraId="6761878C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  <w:tc>
          <w:tcPr>
            <w:tcW w:w="8221" w:type="dxa"/>
            <w:gridSpan w:val="5"/>
          </w:tcPr>
          <w:p w14:paraId="2399E71E" w14:textId="6468D17C" w:rsidR="00933F88" w:rsidRPr="00C853AB" w:rsidRDefault="00933F88" w:rsidP="00140A6B">
            <w:pPr>
              <w:tabs>
                <w:tab w:val="left" w:pos="2319"/>
              </w:tabs>
              <w:ind w:left="37" w:right="32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</w:pPr>
          </w:p>
          <w:p w14:paraId="49EDF32B" w14:textId="68945F26" w:rsidR="00C853AB" w:rsidRPr="00C853AB" w:rsidRDefault="00C853AB" w:rsidP="00C853AB">
            <w:pPr>
              <w:tabs>
                <w:tab w:val="left" w:pos="2319"/>
              </w:tabs>
              <w:ind w:left="37" w:right="32"/>
              <w:jc w:val="both"/>
              <w:rPr>
                <w:rFonts w:ascii="IntelOne Display Light" w:hAnsi="IntelOne Display Light" w:cstheme="majorHAnsi"/>
                <w:iCs/>
                <w:color w:val="808080"/>
                <w:sz w:val="20"/>
                <w:szCs w:val="20"/>
                <w:lang w:val="es-MX"/>
              </w:rPr>
            </w:pPr>
            <w:r>
              <w:rPr>
                <w:iCs/>
                <w:color w:val="808080"/>
                <w:sz w:val="20"/>
                <w:szCs w:val="20"/>
                <w:lang w:val="es"/>
              </w:rPr>
              <w:t>Descripción del proyecto/solución –</w:t>
            </w:r>
            <w:r w:rsidRPr="00345A58">
              <w:rPr>
                <w:iCs/>
                <w:color w:val="808080"/>
                <w:sz w:val="20"/>
                <w:szCs w:val="20"/>
                <w:lang w:val="es"/>
              </w:rPr>
              <w:t xml:space="preserve"> Sinopsis</w:t>
            </w:r>
            <w:r>
              <w:rPr>
                <w:iCs/>
                <w:color w:val="808080"/>
                <w:sz w:val="20"/>
                <w:szCs w:val="20"/>
                <w:lang w:val="es"/>
              </w:rPr>
              <w:t xml:space="preserve"> del proyecto</w:t>
            </w:r>
            <w:r w:rsidRPr="00345A58">
              <w:rPr>
                <w:iCs/>
                <w:color w:val="808080"/>
                <w:sz w:val="20"/>
                <w:szCs w:val="20"/>
                <w:lang w:val="es"/>
              </w:rPr>
              <w:t>* (máximo 150 palabras, describiendo la declaración del problema, solución propuesta, incluido el uso de tecnologías de IA e Intel y su impacto en vidas humanas)</w:t>
            </w:r>
          </w:p>
          <w:p w14:paraId="6E944A97" w14:textId="0108D5C8" w:rsidR="00933F88" w:rsidRPr="00C853AB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</w:pPr>
          </w:p>
          <w:p w14:paraId="49FE762B" w14:textId="38E695AD" w:rsidR="00933F88" w:rsidRPr="00C853AB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</w:pPr>
            <w:r w:rsidRPr="004D158E">
              <w:rPr>
                <w:rFonts w:ascii="IntelOne Display Light" w:hAnsi="IntelOne Display Light" w:cstheme="maj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5F78289" wp14:editId="6B9D96EE">
                      <wp:simplePos x="0" y="0"/>
                      <wp:positionH relativeFrom="column">
                        <wp:posOffset>-3851</wp:posOffset>
                      </wp:positionH>
                      <wp:positionV relativeFrom="paragraph">
                        <wp:posOffset>8016</wp:posOffset>
                      </wp:positionV>
                      <wp:extent cx="5070763" cy="612251"/>
                      <wp:effectExtent l="0" t="0" r="15875" b="1651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70763" cy="612251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2F2168CF" id="Rectangle 3" o:spid="_x0000_s1026" style="position:absolute;margin-left:-.3pt;margin-top:.65pt;width:399.25pt;height:48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" fillcolor="white [3201]" strokecolor="#bfbfbf [2412]" strokeweight=".5pt"/>
                  </w:pict>
                </mc:Fallback>
              </mc:AlternateContent>
            </w:r>
          </w:p>
          <w:p w14:paraId="42083E71" w14:textId="77777777" w:rsidR="00933F88" w:rsidRPr="00C853AB" w:rsidRDefault="00933F88" w:rsidP="00140A6B">
            <w:pPr>
              <w:tabs>
                <w:tab w:val="left" w:pos="2319"/>
              </w:tabs>
              <w:ind w:left="34" w:right="-109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  <w:tc>
          <w:tcPr>
            <w:tcW w:w="284" w:type="dxa"/>
          </w:tcPr>
          <w:p w14:paraId="51504154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933F88" w:rsidRPr="0005387C" w14:paraId="0990A7F5" w14:textId="77777777" w:rsidTr="00705332">
        <w:trPr>
          <w:jc w:val="center"/>
        </w:trPr>
        <w:tc>
          <w:tcPr>
            <w:tcW w:w="284" w:type="dxa"/>
          </w:tcPr>
          <w:p w14:paraId="5073F3AE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46" w:type="dxa"/>
          </w:tcPr>
          <w:p w14:paraId="0B58315B" w14:textId="77777777" w:rsidR="00933F88" w:rsidRPr="00C853AB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516A2D0D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6" w:type="dxa"/>
          </w:tcPr>
          <w:p w14:paraId="714F2004" w14:textId="77777777" w:rsidR="00933F88" w:rsidRPr="00C853AB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038C208F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</w:tcPr>
          <w:p w14:paraId="31C9BF07" w14:textId="77777777" w:rsidR="00933F88" w:rsidRPr="00C853AB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23B24869" w14:textId="77777777" w:rsidR="00933F88" w:rsidRPr="00C853AB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4F73E7" w:rsidRPr="0005387C" w14:paraId="27997E3E" w14:textId="77777777" w:rsidTr="00705332">
        <w:trPr>
          <w:jc w:val="center"/>
        </w:trPr>
        <w:tc>
          <w:tcPr>
            <w:tcW w:w="284" w:type="dxa"/>
          </w:tcPr>
          <w:p w14:paraId="0D88243E" w14:textId="77777777" w:rsidR="004F73E7" w:rsidRPr="00C853AB" w:rsidRDefault="004F73E7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8221" w:type="dxa"/>
            <w:gridSpan w:val="5"/>
          </w:tcPr>
          <w:p w14:paraId="1A6E30F6" w14:textId="77777777" w:rsidR="004F73E7" w:rsidRPr="00C853AB" w:rsidRDefault="004F73E7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1058FC33" w14:textId="77777777" w:rsidR="004F73E7" w:rsidRPr="00C853AB" w:rsidRDefault="004F73E7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tbl>
            <w:tblPr>
              <w:tblStyle w:val="Tablaconcuadrcula"/>
              <w:tblW w:w="7995" w:type="dxa"/>
              <w:jc w:val="center"/>
              <w:tblBorders>
                <w:top w:val="single" w:sz="4" w:space="0" w:color="A5A5A5" w:themeColor="accent3"/>
                <w:left w:val="single" w:sz="4" w:space="0" w:color="A5A5A5" w:themeColor="accent3"/>
                <w:bottom w:val="single" w:sz="4" w:space="0" w:color="A5A5A5" w:themeColor="accent3"/>
                <w:right w:val="single" w:sz="4" w:space="0" w:color="A5A5A5" w:themeColor="accent3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74"/>
              <w:gridCol w:w="2270"/>
              <w:gridCol w:w="277"/>
              <w:gridCol w:w="2280"/>
              <w:gridCol w:w="277"/>
              <w:gridCol w:w="2339"/>
              <w:gridCol w:w="278"/>
            </w:tblGrid>
            <w:tr w:rsidR="004F73E7" w:rsidRPr="0005387C" w14:paraId="2E029453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48AFE760" w14:textId="77777777" w:rsidR="004F73E7" w:rsidRPr="00C853AB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2303" w:type="dxa"/>
                </w:tcPr>
                <w:p w14:paraId="1F4C2552" w14:textId="77777777" w:rsidR="004F73E7" w:rsidRPr="00C853AB" w:rsidRDefault="004F73E7" w:rsidP="004F73E7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277" w:type="dxa"/>
                </w:tcPr>
                <w:p w14:paraId="47406D4A" w14:textId="77777777" w:rsidR="004F73E7" w:rsidRPr="00C853AB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2311" w:type="dxa"/>
                </w:tcPr>
                <w:p w14:paraId="0DAD9A0F" w14:textId="77777777" w:rsidR="004F73E7" w:rsidRPr="00C853AB" w:rsidRDefault="004F73E7" w:rsidP="004F73E7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277" w:type="dxa"/>
                </w:tcPr>
                <w:p w14:paraId="57FBF3AF" w14:textId="77777777" w:rsidR="004F73E7" w:rsidRPr="00C853AB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2376" w:type="dxa"/>
                </w:tcPr>
                <w:p w14:paraId="77C0704A" w14:textId="77777777" w:rsidR="004F73E7" w:rsidRPr="00C853AB" w:rsidRDefault="004F73E7" w:rsidP="004F73E7">
                  <w:pPr>
                    <w:tabs>
                      <w:tab w:val="left" w:pos="2319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279" w:type="dxa"/>
                </w:tcPr>
                <w:p w14:paraId="2CA0C06B" w14:textId="77777777" w:rsidR="004F73E7" w:rsidRPr="00C853AB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</w:tr>
            <w:tr w:rsidR="004F73E7" w:rsidRPr="004D158E" w14:paraId="0910D871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34010A9F" w14:textId="77777777" w:rsidR="004F73E7" w:rsidRPr="00C853AB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color w:val="808080" w:themeColor="background1" w:themeShade="80"/>
                      <w:lang w:val="es-MX"/>
                    </w:rPr>
                  </w:pPr>
                </w:p>
              </w:tc>
              <w:tc>
                <w:tcPr>
                  <w:tcW w:w="7544" w:type="dxa"/>
                  <w:gridSpan w:val="5"/>
                </w:tcPr>
                <w:p w14:paraId="270140C4" w14:textId="342B3D6D" w:rsidR="004F73E7" w:rsidRPr="004D158E" w:rsidRDefault="00C853AB" w:rsidP="004F73E7">
                  <w:pPr>
                    <w:tabs>
                      <w:tab w:val="left" w:pos="2446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  <w:r w:rsidRPr="004D158E">
                    <w:rPr>
                      <w:lang w:val="es"/>
                    </w:rPr>
                    <w:t>¿Su proyecto</w:t>
                  </w:r>
                  <w:r>
                    <w:rPr>
                      <w:lang w:val="es"/>
                    </w:rPr>
                    <w:t>/solución</w:t>
                  </w:r>
                  <w:r w:rsidRPr="004D158E">
                    <w:rPr>
                      <w:lang w:val="es"/>
                    </w:rPr>
                    <w:t xml:space="preserve"> se ha creado como parte del Programa Inte</w:t>
                  </w:r>
                  <w:r w:rsidRPr="00174DF1">
                    <w:rPr>
                      <w:color w:val="7B7B7B" w:themeColor="accent3" w:themeShade="BF"/>
                      <w:lang w:val="es"/>
                    </w:rPr>
                    <w:t>l®</w:t>
                  </w:r>
                  <w:r w:rsidRPr="004D158E">
                    <w:rPr>
                      <w:lang w:val="es"/>
                    </w:rPr>
                    <w:t xml:space="preserve"> Digital </w:t>
                  </w:r>
                  <w:proofErr w:type="spellStart"/>
                  <w:r w:rsidRPr="004D158E">
                    <w:rPr>
                      <w:lang w:val="es"/>
                    </w:rPr>
                    <w:t>Readiness</w:t>
                  </w:r>
                  <w:proofErr w:type="spellEnd"/>
                  <w:r w:rsidRPr="004D158E">
                    <w:rPr>
                      <w:lang w:val="es"/>
                    </w:rPr>
                    <w:t xml:space="preserve"> o de cualquier otro programa</w:t>
                  </w:r>
                  <w:r>
                    <w:rPr>
                      <w:lang w:val="es"/>
                    </w:rPr>
                    <w:t xml:space="preserve"> </w:t>
                  </w:r>
                  <w:r w:rsidR="0005387C" w:rsidRPr="00174DF1">
                    <w:rPr>
                      <w:color w:val="7B7B7B" w:themeColor="accent3" w:themeShade="BF"/>
                      <w:lang w:val="es"/>
                    </w:rPr>
                    <w:t>Intel? ®</w:t>
                  </w:r>
                  <w:r w:rsidRPr="00174DF1">
                    <w:rPr>
                      <w:color w:val="7B7B7B" w:themeColor="accent3" w:themeShade="BF"/>
                      <w:lang w:val="es"/>
                    </w:rPr>
                    <w:t xml:space="preserve"> </w:t>
                  </w:r>
                  <w:r w:rsidR="0024234C" w:rsidRPr="004D158E">
                    <w:rPr>
                      <w:rFonts w:ascii="IntelOne Display Light" w:hAnsi="IntelOne Display Light" w:cstheme="majorHAnsi"/>
                      <w:lang w:val="en-US"/>
                    </w:rPr>
                    <w:t>?</w:t>
                  </w:r>
                </w:p>
              </w:tc>
              <w:tc>
                <w:tcPr>
                  <w:tcW w:w="279" w:type="dxa"/>
                </w:tcPr>
                <w:p w14:paraId="761E7238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color w:val="808080" w:themeColor="background1" w:themeShade="80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4F73E7" w:rsidRPr="004D158E" w14:paraId="5BCB5E99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664C1188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303" w:type="dxa"/>
                </w:tcPr>
                <w:p w14:paraId="0F498E3D" w14:textId="77777777" w:rsidR="004F73E7" w:rsidRPr="004D158E" w:rsidRDefault="004F73E7" w:rsidP="004F73E7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77" w:type="dxa"/>
                </w:tcPr>
                <w:p w14:paraId="13E268FE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311" w:type="dxa"/>
                </w:tcPr>
                <w:p w14:paraId="6FE29FE7" w14:textId="77777777" w:rsidR="004F73E7" w:rsidRPr="004D158E" w:rsidRDefault="004F73E7" w:rsidP="004F73E7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77" w:type="dxa"/>
                </w:tcPr>
                <w:p w14:paraId="641D53A2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376" w:type="dxa"/>
                </w:tcPr>
                <w:p w14:paraId="541E4B49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79" w:type="dxa"/>
                </w:tcPr>
                <w:p w14:paraId="293B1CC4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</w:tr>
            <w:tr w:rsidR="004F73E7" w:rsidRPr="004D158E" w14:paraId="0CD465BC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23F8F3CB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303" w:type="dxa"/>
                </w:tcPr>
                <w:p w14:paraId="20AD6EEA" w14:textId="04DB3850" w:rsidR="004F73E7" w:rsidRPr="004D158E" w:rsidRDefault="0005387C" w:rsidP="004F73E7">
                  <w:pPr>
                    <w:tabs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  <w:r w:rsidRPr="004D158E">
                    <w:rPr>
                      <w:rFonts w:ascii="IntelOne Display Light" w:hAnsi="IntelOne Display Light" w:cstheme="majorHAnsi"/>
                      <w:lang w:val="en-US"/>
                    </w:rPr>
                    <w:t>O S</w:t>
                  </w:r>
                  <w:r>
                    <w:rPr>
                      <w:rFonts w:ascii="IntelOne Display Light" w:hAnsi="IntelOne Display Light" w:cstheme="majorHAnsi"/>
                      <w:lang w:val="en-US"/>
                    </w:rPr>
                    <w:t>i</w:t>
                  </w:r>
                </w:p>
              </w:tc>
              <w:tc>
                <w:tcPr>
                  <w:tcW w:w="277" w:type="dxa"/>
                </w:tcPr>
                <w:p w14:paraId="3884DB61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311" w:type="dxa"/>
                </w:tcPr>
                <w:p w14:paraId="5BE0DFF1" w14:textId="0F3A3617" w:rsidR="004F73E7" w:rsidRPr="004D158E" w:rsidRDefault="0005387C" w:rsidP="004F73E7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  <w:r w:rsidRPr="004D158E">
                    <w:rPr>
                      <w:rFonts w:ascii="IntelOne Display Light" w:hAnsi="IntelOne Display Light" w:cstheme="majorHAnsi"/>
                      <w:lang w:val="en-US"/>
                    </w:rPr>
                    <w:t>O No</w:t>
                  </w:r>
                </w:p>
              </w:tc>
              <w:tc>
                <w:tcPr>
                  <w:tcW w:w="277" w:type="dxa"/>
                </w:tcPr>
                <w:p w14:paraId="5CFC1A3C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376" w:type="dxa"/>
                </w:tcPr>
                <w:p w14:paraId="4E874909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79" w:type="dxa"/>
                </w:tcPr>
                <w:p w14:paraId="3709C4EC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</w:tr>
            <w:tr w:rsidR="004F73E7" w:rsidRPr="004D158E" w14:paraId="01336FA6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4B4F8229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303" w:type="dxa"/>
                </w:tcPr>
                <w:p w14:paraId="444146D2" w14:textId="77777777" w:rsidR="004F73E7" w:rsidRPr="004D158E" w:rsidRDefault="004F73E7" w:rsidP="004F73E7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77" w:type="dxa"/>
                </w:tcPr>
                <w:p w14:paraId="1746BDA9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311" w:type="dxa"/>
                </w:tcPr>
                <w:p w14:paraId="0FE6A7EE" w14:textId="77777777" w:rsidR="004F73E7" w:rsidRPr="004D158E" w:rsidRDefault="004F73E7" w:rsidP="004F73E7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77" w:type="dxa"/>
                </w:tcPr>
                <w:p w14:paraId="1EC51D65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376" w:type="dxa"/>
                </w:tcPr>
                <w:p w14:paraId="0B056D8F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279" w:type="dxa"/>
                </w:tcPr>
                <w:p w14:paraId="6A48AD76" w14:textId="77777777" w:rsidR="004F73E7" w:rsidRPr="004D158E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</w:tr>
            <w:tr w:rsidR="00584029" w:rsidRPr="0005387C" w14:paraId="48DFD45A" w14:textId="77777777" w:rsidTr="00686B3C">
              <w:trPr>
                <w:jc w:val="center"/>
              </w:trPr>
              <w:tc>
                <w:tcPr>
                  <w:tcW w:w="8099" w:type="dxa"/>
                  <w:gridSpan w:val="7"/>
                  <w:vAlign w:val="center"/>
                </w:tcPr>
                <w:p w14:paraId="4DF4E22E" w14:textId="46B53FD7" w:rsidR="00584029" w:rsidRPr="0005387C" w:rsidRDefault="00584029" w:rsidP="00584029">
                  <w:pPr>
                    <w:tabs>
                      <w:tab w:val="left" w:pos="34"/>
                      <w:tab w:val="left" w:pos="2319"/>
                    </w:tabs>
                    <w:ind w:right="-108"/>
                    <w:rPr>
                      <w:rFonts w:ascii="IntelOne Display Light" w:hAnsi="IntelOne Display Light" w:cstheme="majorHAnsi"/>
                      <w:lang w:val="es-MX"/>
                    </w:rPr>
                  </w:pPr>
                  <w:r w:rsidRPr="004D158E">
                    <w:rPr>
                      <w:rFonts w:ascii="IntelOne Display Light" w:hAnsi="IntelOne Display Light" w:cstheme="majorHAnsi"/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7214" behindDoc="1" locked="0" layoutInCell="1" allowOverlap="1" wp14:anchorId="325EE36A" wp14:editId="6E22D191">
                            <wp:simplePos x="0" y="0"/>
                            <wp:positionH relativeFrom="column">
                              <wp:posOffset>33765</wp:posOffset>
                            </wp:positionH>
                            <wp:positionV relativeFrom="paragraph">
                              <wp:posOffset>111870</wp:posOffset>
                            </wp:positionV>
                            <wp:extent cx="4802588" cy="321547"/>
                            <wp:effectExtent l="0" t="0" r="17145" b="21590"/>
                            <wp:wrapNone/>
                            <wp:docPr id="19" name="Rectangle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802588" cy="321547"/>
                                    </a:xfrm>
                                    <a:prstGeom prst="rect">
                                      <a:avLst/>
                                    </a:prstGeom>
                                    <a:ln w="6350"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6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6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      <w:pict>
                          <v:rect w14:anchorId="23D38D93" id="Rectangle 19" o:spid="_x0000_s1026" style="position:absolute;margin-left:2.65pt;margin-top:8.8pt;width:378.15pt;height:25.3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" fillcolor="white [3201]" strokecolor="#bfbfbf [2412]" strokeweight=".5pt"/>
                        </w:pict>
                      </mc:Fallback>
                    </mc:AlternateContent>
                  </w:r>
                </w:p>
                <w:p w14:paraId="19AA2EB8" w14:textId="77777777" w:rsidR="00C853AB" w:rsidRPr="00C853AB" w:rsidRDefault="00C853AB" w:rsidP="00C853AB">
                  <w:pPr>
                    <w:tabs>
                      <w:tab w:val="left" w:pos="338"/>
                      <w:tab w:val="left" w:pos="2319"/>
                    </w:tabs>
                    <w:ind w:left="34" w:right="-108" w:firstLine="304"/>
                    <w:rPr>
                      <w:rFonts w:ascii="IntelOne Display Light" w:hAnsi="IntelOne Display Light" w:cstheme="majorHAnsi"/>
                      <w:lang w:val="es-MX"/>
                    </w:rPr>
                  </w:pPr>
                  <w:r w:rsidRPr="004D158E">
                    <w:rPr>
                      <w:i/>
                      <w:color w:val="808080"/>
                      <w:sz w:val="20"/>
                      <w:szCs w:val="20"/>
                      <w:lang w:val="es"/>
                    </w:rPr>
                    <w:t>Si respondió afirmativamente a la pregunta anterior, especifique el nombre de los programas</w:t>
                  </w:r>
                </w:p>
                <w:p w14:paraId="654CA842" w14:textId="4695CE82" w:rsidR="00584029" w:rsidRPr="00C853AB" w:rsidRDefault="00584029" w:rsidP="00584029">
                  <w:pPr>
                    <w:tabs>
                      <w:tab w:val="left" w:pos="34"/>
                      <w:tab w:val="left" w:pos="2319"/>
                    </w:tabs>
                    <w:ind w:left="34" w:right="-108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</w:tr>
          </w:tbl>
          <w:p w14:paraId="1FD01150" w14:textId="0C34FB5D" w:rsidR="0024234C" w:rsidRPr="00C853AB" w:rsidRDefault="0024234C" w:rsidP="00584029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679BD555" w14:textId="4AAC3AC4" w:rsidR="0024234C" w:rsidRPr="00C853AB" w:rsidRDefault="0024234C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26C5F4D3" w14:textId="77777777" w:rsidR="00C853AB" w:rsidRPr="00C853AB" w:rsidRDefault="00C853AB" w:rsidP="00C853A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>¿Quién es el público objetivo de este proyecto</w:t>
            </w:r>
            <w:r>
              <w:rPr>
                <w:lang w:val="es"/>
              </w:rPr>
              <w:t>/solución</w:t>
            </w:r>
            <w:r w:rsidRPr="004D158E">
              <w:rPr>
                <w:lang w:val="es"/>
              </w:rPr>
              <w:t>?</w:t>
            </w:r>
          </w:p>
          <w:p w14:paraId="361F9340" w14:textId="72877092" w:rsidR="004F73E7" w:rsidRPr="00C853AB" w:rsidRDefault="00724D1C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rFonts w:ascii="IntelOne Display Light" w:hAnsi="IntelOne Display Light" w:cstheme="maj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E708F25" wp14:editId="0165A6B1">
                      <wp:simplePos x="0" y="0"/>
                      <wp:positionH relativeFrom="column">
                        <wp:posOffset>-3850</wp:posOffset>
                      </wp:positionH>
                      <wp:positionV relativeFrom="paragraph">
                        <wp:posOffset>169446</wp:posOffset>
                      </wp:positionV>
                      <wp:extent cx="5058888" cy="327660"/>
                      <wp:effectExtent l="0" t="0" r="27940" b="1524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58888" cy="3276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43B30E0C" id="Rectangle 10" o:spid="_x0000_s1026" style="position:absolute;margin-left:-.3pt;margin-top:13.35pt;width:398.35pt;height:25.8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" fillcolor="white [3201]" strokecolor="#bfbfbf [2412]" strokeweight=".5pt"/>
                  </w:pict>
                </mc:Fallback>
              </mc:AlternateContent>
            </w:r>
          </w:p>
          <w:p w14:paraId="7460BE29" w14:textId="1EC123CF" w:rsidR="004F73E7" w:rsidRPr="00C853AB" w:rsidRDefault="004F73E7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3E6C28C6" w14:textId="77777777" w:rsidR="004F73E7" w:rsidRPr="00C853AB" w:rsidRDefault="004F73E7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43A1DD7F" w14:textId="6644AA55" w:rsidR="004F73E7" w:rsidRDefault="004F73E7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73475DCF" w14:textId="13E6D3B9" w:rsidR="00C853AB" w:rsidRDefault="00C853AB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19552E0F" w14:textId="73D4C4B8" w:rsidR="00C853AB" w:rsidRDefault="00C853AB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448BCDCA" w14:textId="77777777" w:rsidR="00C853AB" w:rsidRPr="00C853AB" w:rsidRDefault="00C853AB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p w14:paraId="314EFC1F" w14:textId="1424E3D2" w:rsidR="00C853AB" w:rsidRPr="00C853AB" w:rsidRDefault="00C853AB" w:rsidP="00C853A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>¿En qué etapa se encuentra</w:t>
            </w:r>
            <w:r>
              <w:rPr>
                <w:lang w:val="es"/>
              </w:rPr>
              <w:t xml:space="preserve"> su proyecto/solución?</w:t>
            </w:r>
          </w:p>
          <w:p w14:paraId="2CA02EC3" w14:textId="77777777" w:rsidR="00686B3C" w:rsidRPr="00C853AB" w:rsidRDefault="00686B3C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0"/>
              <w:gridCol w:w="270"/>
              <w:gridCol w:w="2374"/>
              <w:gridCol w:w="270"/>
              <w:gridCol w:w="2322"/>
            </w:tblGrid>
            <w:tr w:rsidR="00686B3C" w:rsidRPr="0005387C" w14:paraId="6E617B98" w14:textId="77777777" w:rsidTr="00686B3C">
              <w:tc>
                <w:tcPr>
                  <w:tcW w:w="2220" w:type="dxa"/>
                </w:tcPr>
                <w:p w14:paraId="29EECC43" w14:textId="124EE93B" w:rsidR="00C853AB" w:rsidRPr="0005387C" w:rsidRDefault="0005387C" w:rsidP="00C853AB">
                  <w:pPr>
                    <w:tabs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  <w:r w:rsidRPr="0005387C">
                    <w:rPr>
                      <w:rFonts w:ascii="IntelOne Display Light" w:hAnsi="IntelOne Display Light" w:cstheme="majorHAnsi"/>
                      <w:lang w:val="es-MX"/>
                    </w:rPr>
                    <w:lastRenderedPageBreak/>
                    <w:t>O Prototipo</w:t>
                  </w:r>
                  <w:r w:rsidR="00C853AB" w:rsidRPr="004D158E">
                    <w:rPr>
                      <w:lang w:val="es"/>
                    </w:rPr>
                    <w:t xml:space="preserve"> de trabajo </w:t>
                  </w:r>
                </w:p>
                <w:p w14:paraId="72AB98A7" w14:textId="491EF10B" w:rsidR="00686B3C" w:rsidRPr="0005387C" w:rsidRDefault="00C853AB" w:rsidP="001A2A4C">
                  <w:pPr>
                    <w:tabs>
                      <w:tab w:val="left" w:pos="2319"/>
                    </w:tabs>
                    <w:ind w:left="205" w:right="-108"/>
                    <w:rPr>
                      <w:rFonts w:ascii="IntelOne Display Light" w:hAnsi="IntelOne Display Light" w:cstheme="majorHAnsi"/>
                      <w:lang w:val="es-MX"/>
                    </w:rPr>
                  </w:pPr>
                  <w:r w:rsidRPr="004D158E">
                    <w:rPr>
                      <w:lang w:val="es"/>
                    </w:rPr>
                    <w:t xml:space="preserve">del </w:t>
                  </w:r>
                  <w:r>
                    <w:rPr>
                      <w:lang w:val="es"/>
                    </w:rPr>
                    <w:t xml:space="preserve">proyecto/ </w:t>
                  </w:r>
                  <w:r w:rsidRPr="004D158E">
                    <w:rPr>
                      <w:lang w:val="es"/>
                    </w:rPr>
                    <w:t>solución</w:t>
                  </w:r>
                </w:p>
              </w:tc>
              <w:tc>
                <w:tcPr>
                  <w:tcW w:w="270" w:type="dxa"/>
                </w:tcPr>
                <w:p w14:paraId="3C0C4683" w14:textId="77777777" w:rsidR="00686B3C" w:rsidRPr="0005387C" w:rsidRDefault="00686B3C" w:rsidP="00686B3C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2374" w:type="dxa"/>
                </w:tcPr>
                <w:p w14:paraId="3DF9F591" w14:textId="266E21EB" w:rsidR="00686B3C" w:rsidRPr="00C853AB" w:rsidRDefault="0005387C" w:rsidP="00686B3C">
                  <w:pPr>
                    <w:ind w:left="226" w:right="-97" w:hanging="226"/>
                    <w:rPr>
                      <w:rFonts w:ascii="IntelOne Display Light" w:hAnsi="IntelOne Display Light" w:cstheme="majorHAnsi"/>
                      <w:lang w:val="es-MX"/>
                    </w:rPr>
                  </w:pPr>
                  <w:r w:rsidRPr="00C853AB">
                    <w:rPr>
                      <w:rFonts w:ascii="IntelOne Display Light" w:hAnsi="IntelOne Display Light" w:cstheme="majorHAnsi"/>
                      <w:lang w:val="es-MX"/>
                    </w:rPr>
                    <w:t>O Implementación</w:t>
                  </w:r>
                  <w:r w:rsidR="00C853AB" w:rsidRPr="004D158E">
                    <w:rPr>
                      <w:lang w:val="es"/>
                    </w:rPr>
                    <w:t xml:space="preserve"> en entorno de prueba/controlado</w:t>
                  </w:r>
                </w:p>
              </w:tc>
              <w:tc>
                <w:tcPr>
                  <w:tcW w:w="270" w:type="dxa"/>
                </w:tcPr>
                <w:p w14:paraId="394E9DAF" w14:textId="77777777" w:rsidR="00686B3C" w:rsidRPr="00C853AB" w:rsidRDefault="00686B3C" w:rsidP="00686B3C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2322" w:type="dxa"/>
                </w:tcPr>
                <w:p w14:paraId="18040C88" w14:textId="3B4EFF8F" w:rsidR="00686B3C" w:rsidRPr="004D4692" w:rsidRDefault="0005387C" w:rsidP="00686B3C">
                  <w:pPr>
                    <w:tabs>
                      <w:tab w:val="left" w:pos="2319"/>
                    </w:tabs>
                    <w:ind w:left="277" w:right="-109" w:hanging="277"/>
                    <w:rPr>
                      <w:rFonts w:ascii="IntelOne Display Light" w:hAnsi="IntelOne Display Light" w:cstheme="majorHAnsi"/>
                      <w:lang w:val="es-MX"/>
                    </w:rPr>
                  </w:pPr>
                  <w:r w:rsidRPr="004D4692">
                    <w:rPr>
                      <w:rFonts w:ascii="IntelOne Display Light" w:hAnsi="IntelOne Display Light" w:cstheme="majorHAnsi"/>
                      <w:lang w:val="es-MX"/>
                    </w:rPr>
                    <w:t>O Implementación</w:t>
                  </w:r>
                  <w:r w:rsidR="00C853AB" w:rsidRPr="004D158E">
                    <w:rPr>
                      <w:lang w:val="es"/>
                    </w:rPr>
                    <w:t xml:space="preserve"> en vivo a gran escala</w:t>
                  </w:r>
                </w:p>
              </w:tc>
            </w:tr>
          </w:tbl>
          <w:p w14:paraId="436C15F1" w14:textId="3D03756F" w:rsidR="0024234C" w:rsidRPr="004D4692" w:rsidRDefault="0024234C" w:rsidP="00686B3C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4929CE3" w14:textId="77777777" w:rsidR="004F73E7" w:rsidRPr="004D4692" w:rsidRDefault="004F73E7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33F88" w:rsidRPr="0005387C" w14:paraId="2325AA74" w14:textId="77777777" w:rsidTr="00705332">
        <w:trPr>
          <w:jc w:val="center"/>
        </w:trPr>
        <w:tc>
          <w:tcPr>
            <w:tcW w:w="284" w:type="dxa"/>
          </w:tcPr>
          <w:p w14:paraId="4FA451FE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</w:tcPr>
          <w:p w14:paraId="6DEA5F0D" w14:textId="54DA886D" w:rsidR="00933F88" w:rsidRPr="004D4692" w:rsidRDefault="00933F88" w:rsidP="00686B3C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534D777F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</w:tcPr>
          <w:p w14:paraId="5DEE340D" w14:textId="77777777" w:rsidR="00933F88" w:rsidRPr="004D4692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164FCCAA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0E6B457E" w14:textId="77777777" w:rsidR="00933F88" w:rsidRPr="004D4692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44559AEF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33F88" w:rsidRPr="004D158E" w14:paraId="0051E179" w14:textId="77777777" w:rsidTr="00705332">
        <w:trPr>
          <w:jc w:val="center"/>
        </w:trPr>
        <w:tc>
          <w:tcPr>
            <w:tcW w:w="284" w:type="dxa"/>
          </w:tcPr>
          <w:p w14:paraId="7708DFA1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5386" w:type="dxa"/>
            <w:gridSpan w:val="3"/>
          </w:tcPr>
          <w:p w14:paraId="2A782C3C" w14:textId="65A20BBF" w:rsidR="00933F88" w:rsidRPr="004D4692" w:rsidRDefault="004D4692" w:rsidP="002D3A0D">
            <w:pPr>
              <w:ind w:right="-97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 xml:space="preserve">¿Hay alguna preocupación ética / de privacidad en el desarrollo del </w:t>
            </w:r>
            <w:r>
              <w:rPr>
                <w:lang w:val="es"/>
              </w:rPr>
              <w:t xml:space="preserve">proyecto / </w:t>
            </w:r>
            <w:r w:rsidRPr="004D158E">
              <w:rPr>
                <w:lang w:val="es"/>
              </w:rPr>
              <w:t>solución</w:t>
            </w:r>
            <w:r>
              <w:rPr>
                <w:lang w:val="es"/>
              </w:rPr>
              <w:t>?</w:t>
            </w:r>
            <w:r w:rsidR="00933F88" w:rsidRPr="004D4692">
              <w:rPr>
                <w:rFonts w:ascii="IntelOne Display Light" w:hAnsi="IntelOne Display Light" w:cstheme="majorHAnsi"/>
                <w:lang w:val="es-MX"/>
              </w:rPr>
              <w:t>?</w:t>
            </w:r>
          </w:p>
        </w:tc>
        <w:tc>
          <w:tcPr>
            <w:tcW w:w="284" w:type="dxa"/>
          </w:tcPr>
          <w:p w14:paraId="5F45C04E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11EF4742" w14:textId="1C3DB04B" w:rsidR="00933F88" w:rsidRPr="004D158E" w:rsidRDefault="0005387C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lang w:val="en-US"/>
              </w:rPr>
              <w:t>O S</w:t>
            </w:r>
            <w:r>
              <w:rPr>
                <w:rFonts w:ascii="IntelOne Display Light" w:hAnsi="IntelOne Display Light" w:cstheme="majorHAnsi"/>
                <w:lang w:val="en-US"/>
              </w:rPr>
              <w:t>i</w:t>
            </w:r>
            <w:r w:rsidR="00933F88" w:rsidRPr="004D158E">
              <w:rPr>
                <w:rFonts w:ascii="IntelOne Display Light" w:hAnsi="IntelOne Display Light" w:cstheme="majorHAnsi"/>
                <w:lang w:val="en-US"/>
              </w:rPr>
              <w:t xml:space="preserve">     </w:t>
            </w:r>
            <w:r w:rsidRPr="004D158E">
              <w:rPr>
                <w:rFonts w:ascii="IntelOne Display Light" w:hAnsi="IntelOne Display Light" w:cstheme="majorHAnsi"/>
                <w:lang w:val="en-US"/>
              </w:rPr>
              <w:t>O No</w:t>
            </w:r>
          </w:p>
        </w:tc>
        <w:tc>
          <w:tcPr>
            <w:tcW w:w="284" w:type="dxa"/>
          </w:tcPr>
          <w:p w14:paraId="238D5711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933F88" w:rsidRPr="004D158E" w14:paraId="233A0987" w14:textId="77777777" w:rsidTr="00705332">
        <w:trPr>
          <w:jc w:val="center"/>
        </w:trPr>
        <w:tc>
          <w:tcPr>
            <w:tcW w:w="284" w:type="dxa"/>
          </w:tcPr>
          <w:p w14:paraId="60439E92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</w:tcPr>
          <w:p w14:paraId="1D27290D" w14:textId="4C452AD6" w:rsidR="00933F88" w:rsidRPr="004D158E" w:rsidRDefault="00933F88" w:rsidP="00EF6CA4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025E89B4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</w:tcPr>
          <w:p w14:paraId="7FD577C8" w14:textId="77777777" w:rsidR="00933F88" w:rsidRPr="004D158E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3B61391B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</w:tcPr>
          <w:p w14:paraId="1BD89E8C" w14:textId="77777777" w:rsidR="00933F88" w:rsidRPr="004D158E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60471D40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933F88" w:rsidRPr="004D158E" w14:paraId="59B6D78A" w14:textId="77777777" w:rsidTr="00705332">
        <w:trPr>
          <w:jc w:val="center"/>
        </w:trPr>
        <w:tc>
          <w:tcPr>
            <w:tcW w:w="284" w:type="dxa"/>
          </w:tcPr>
          <w:p w14:paraId="048C3B64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</w:tcPr>
          <w:p w14:paraId="12CF196A" w14:textId="364BF469" w:rsidR="00933F88" w:rsidRPr="004D158E" w:rsidRDefault="00EF6CA4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noProof/>
                <w:sz w:val="10"/>
                <w:szCs w:val="1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39" behindDoc="1" locked="0" layoutInCell="1" allowOverlap="1" wp14:anchorId="60C7A8C5" wp14:editId="30880167">
                      <wp:simplePos x="0" y="0"/>
                      <wp:positionH relativeFrom="column">
                        <wp:posOffset>11945</wp:posOffset>
                      </wp:positionH>
                      <wp:positionV relativeFrom="paragraph">
                        <wp:posOffset>12113</wp:posOffset>
                      </wp:positionV>
                      <wp:extent cx="4988872" cy="365760"/>
                      <wp:effectExtent l="0" t="0" r="21590" b="1524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88872" cy="3657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690E7C14" id="Rectangle 12" o:spid="_x0000_s1026" style="position:absolute;margin-left:.95pt;margin-top:.95pt;width:392.8pt;height:28.8pt;z-index:-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" fillcolor="white [3201]" strokecolor="#aeaaaa [2414]" strokeweight="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2E0E9FD2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</w:tcPr>
          <w:p w14:paraId="02160A7E" w14:textId="77777777" w:rsidR="00933F88" w:rsidRPr="004D158E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229D3707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</w:tcPr>
          <w:p w14:paraId="0454C451" w14:textId="77777777" w:rsidR="00933F88" w:rsidRPr="004D158E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42FC0774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933F88" w:rsidRPr="0005387C" w14:paraId="0655AB2B" w14:textId="77777777" w:rsidTr="00705332">
        <w:trPr>
          <w:jc w:val="center"/>
        </w:trPr>
        <w:tc>
          <w:tcPr>
            <w:tcW w:w="284" w:type="dxa"/>
          </w:tcPr>
          <w:p w14:paraId="5677A046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</w:tcPr>
          <w:p w14:paraId="464C80C9" w14:textId="1DE2F8C4" w:rsidR="00933F88" w:rsidRPr="004D4692" w:rsidRDefault="004D4692" w:rsidP="007C118F">
            <w:pPr>
              <w:tabs>
                <w:tab w:val="left" w:pos="2319"/>
              </w:tabs>
              <w:ind w:left="173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</w:pPr>
            <w:r w:rsidRPr="004D4692"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  <w:t xml:space="preserve">Si respondió afirmativamente a la pregunta anterior explica cuáles son </w:t>
            </w:r>
          </w:p>
        </w:tc>
        <w:tc>
          <w:tcPr>
            <w:tcW w:w="284" w:type="dxa"/>
          </w:tcPr>
          <w:p w14:paraId="7FF5734F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933F88" w:rsidRPr="0005387C" w14:paraId="5DA7DCEA" w14:textId="77777777" w:rsidTr="00705332">
        <w:trPr>
          <w:jc w:val="center"/>
        </w:trPr>
        <w:tc>
          <w:tcPr>
            <w:tcW w:w="284" w:type="dxa"/>
          </w:tcPr>
          <w:p w14:paraId="1F9441B4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</w:tcPr>
          <w:p w14:paraId="15A948E5" w14:textId="34083ED5" w:rsidR="00933F88" w:rsidRPr="004D4692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1A5E3D01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</w:tcPr>
          <w:p w14:paraId="2C57119A" w14:textId="77777777" w:rsidR="00933F88" w:rsidRPr="004D4692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34B0A4D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10D6FF25" w14:textId="77777777" w:rsidR="00933F88" w:rsidRPr="004D4692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2306F9BF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33F88" w:rsidRPr="004D158E" w14:paraId="2F31083C" w14:textId="77777777" w:rsidTr="00705332">
        <w:trPr>
          <w:jc w:val="center"/>
        </w:trPr>
        <w:tc>
          <w:tcPr>
            <w:tcW w:w="284" w:type="dxa"/>
          </w:tcPr>
          <w:p w14:paraId="0BD2F69F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5386" w:type="dxa"/>
            <w:gridSpan w:val="3"/>
          </w:tcPr>
          <w:p w14:paraId="374BDDAC" w14:textId="2DE995D9" w:rsidR="00933F88" w:rsidRPr="004D4692" w:rsidRDefault="004D4692" w:rsidP="002D3A0D">
            <w:pPr>
              <w:ind w:right="-97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>¿Su proyecto/solución aborda las preocupaciones éticas</w:t>
            </w:r>
            <w:r>
              <w:rPr>
                <w:lang w:val="es"/>
              </w:rPr>
              <w:t>/de privacidad?</w:t>
            </w:r>
          </w:p>
        </w:tc>
        <w:tc>
          <w:tcPr>
            <w:tcW w:w="284" w:type="dxa"/>
          </w:tcPr>
          <w:p w14:paraId="7483D3E4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0064CBD1" w14:textId="42AF9D5E" w:rsidR="00933F88" w:rsidRPr="004D158E" w:rsidRDefault="0005387C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lang w:val="en-US"/>
              </w:rPr>
              <w:t>O S</w:t>
            </w:r>
            <w:r>
              <w:rPr>
                <w:rFonts w:ascii="IntelOne Display Light" w:hAnsi="IntelOne Display Light" w:cstheme="majorHAnsi"/>
                <w:lang w:val="en-US"/>
              </w:rPr>
              <w:t>i</w:t>
            </w:r>
            <w:r w:rsidR="00933F88" w:rsidRPr="004D158E">
              <w:rPr>
                <w:rFonts w:ascii="IntelOne Display Light" w:hAnsi="IntelOne Display Light" w:cstheme="majorHAnsi"/>
                <w:lang w:val="en-US"/>
              </w:rPr>
              <w:t xml:space="preserve">     </w:t>
            </w:r>
            <w:r w:rsidRPr="004D158E">
              <w:rPr>
                <w:rFonts w:ascii="IntelOne Display Light" w:hAnsi="IntelOne Display Light" w:cstheme="majorHAnsi"/>
                <w:lang w:val="en-US"/>
              </w:rPr>
              <w:t>O No</w:t>
            </w:r>
          </w:p>
        </w:tc>
        <w:tc>
          <w:tcPr>
            <w:tcW w:w="284" w:type="dxa"/>
          </w:tcPr>
          <w:p w14:paraId="35EBB950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933F88" w:rsidRPr="004D158E" w14:paraId="3C36DDD8" w14:textId="77777777" w:rsidTr="00705332">
        <w:trPr>
          <w:jc w:val="center"/>
        </w:trPr>
        <w:tc>
          <w:tcPr>
            <w:tcW w:w="284" w:type="dxa"/>
          </w:tcPr>
          <w:p w14:paraId="0715A351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</w:tcPr>
          <w:p w14:paraId="642712C5" w14:textId="274E5E63" w:rsidR="00933F88" w:rsidRPr="004D158E" w:rsidRDefault="00EF6CA4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noProof/>
                <w:sz w:val="10"/>
                <w:szCs w:val="1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 wp14:anchorId="1D236CEC" wp14:editId="66E9169F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56514</wp:posOffset>
                      </wp:positionV>
                      <wp:extent cx="5040630" cy="365760"/>
                      <wp:effectExtent l="0" t="0" r="26670" b="1524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3657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1BC1A43C" id="Rectangle 13" o:spid="_x0000_s1026" style="position:absolute;margin-left:-.1pt;margin-top:12.3pt;width:396.9pt;height:28.8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" fillcolor="white [3201]" strokecolor="#aeaaaa [2414]" strokeweight="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4A08002F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</w:tcPr>
          <w:p w14:paraId="2FFBE524" w14:textId="77777777" w:rsidR="00933F88" w:rsidRPr="004D158E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6D92564A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</w:tcPr>
          <w:p w14:paraId="22054846" w14:textId="77777777" w:rsidR="00933F88" w:rsidRPr="004D158E" w:rsidRDefault="00933F88" w:rsidP="00C65B1A">
            <w:pPr>
              <w:tabs>
                <w:tab w:val="left" w:pos="2304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3FB274C7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933F88" w:rsidRPr="004D158E" w14:paraId="705A9ECF" w14:textId="77777777" w:rsidTr="00705332">
        <w:trPr>
          <w:jc w:val="center"/>
        </w:trPr>
        <w:tc>
          <w:tcPr>
            <w:tcW w:w="284" w:type="dxa"/>
          </w:tcPr>
          <w:p w14:paraId="1FE9825C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</w:tcPr>
          <w:p w14:paraId="5C3AC38F" w14:textId="1EF2DA42" w:rsidR="00933F88" w:rsidRPr="004D158E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556D315F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</w:tcPr>
          <w:p w14:paraId="590BDCFB" w14:textId="77777777" w:rsidR="00933F88" w:rsidRPr="004D158E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3729705C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</w:tcPr>
          <w:p w14:paraId="4BC857D5" w14:textId="77777777" w:rsidR="00933F88" w:rsidRPr="004D158E" w:rsidRDefault="00933F88" w:rsidP="00C65B1A">
            <w:pPr>
              <w:tabs>
                <w:tab w:val="left" w:pos="2304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5FDE5B1F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933F88" w:rsidRPr="0005387C" w14:paraId="3E10CD1A" w14:textId="77777777" w:rsidTr="00705332">
        <w:trPr>
          <w:jc w:val="center"/>
        </w:trPr>
        <w:tc>
          <w:tcPr>
            <w:tcW w:w="284" w:type="dxa"/>
          </w:tcPr>
          <w:p w14:paraId="5F8B5047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</w:tcPr>
          <w:p w14:paraId="7E938EFA" w14:textId="56AB212A" w:rsidR="00933F88" w:rsidRPr="004D4692" w:rsidRDefault="004D4692" w:rsidP="007C118F">
            <w:pPr>
              <w:tabs>
                <w:tab w:val="left" w:pos="2304"/>
              </w:tabs>
              <w:ind w:left="173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</w:pPr>
            <w:r w:rsidRPr="004D4692"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  <w:t>Si respondió afirmativamente explicar c</w:t>
            </w:r>
            <w:r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  <w:t>ómo</w:t>
            </w:r>
          </w:p>
        </w:tc>
        <w:tc>
          <w:tcPr>
            <w:tcW w:w="284" w:type="dxa"/>
          </w:tcPr>
          <w:p w14:paraId="7DE10F31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933F88" w:rsidRPr="0005387C" w14:paraId="42110657" w14:textId="77777777" w:rsidTr="00705332">
        <w:trPr>
          <w:jc w:val="center"/>
        </w:trPr>
        <w:tc>
          <w:tcPr>
            <w:tcW w:w="284" w:type="dxa"/>
          </w:tcPr>
          <w:p w14:paraId="2599337E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</w:tcPr>
          <w:p w14:paraId="01592279" w14:textId="47E6180B" w:rsidR="00933F88" w:rsidRPr="004D4692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538C2A30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</w:tcPr>
          <w:p w14:paraId="433B500D" w14:textId="77777777" w:rsidR="00933F88" w:rsidRPr="004D4692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557AD525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644FBEC9" w14:textId="77777777" w:rsidR="00933F88" w:rsidRPr="004D4692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625716C2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33F88" w:rsidRPr="004D158E" w14:paraId="764173EB" w14:textId="77777777" w:rsidTr="00705332">
        <w:trPr>
          <w:jc w:val="center"/>
        </w:trPr>
        <w:tc>
          <w:tcPr>
            <w:tcW w:w="284" w:type="dxa"/>
          </w:tcPr>
          <w:p w14:paraId="222D06BB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5386" w:type="dxa"/>
            <w:gridSpan w:val="3"/>
          </w:tcPr>
          <w:p w14:paraId="34680695" w14:textId="2BFAC907" w:rsidR="00933F88" w:rsidRPr="004D4692" w:rsidRDefault="004D4692" w:rsidP="002D3A0D">
            <w:pPr>
              <w:ind w:left="30" w:right="-97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>¿Su proyecto</w:t>
            </w:r>
            <w:r>
              <w:rPr>
                <w:lang w:val="es"/>
              </w:rPr>
              <w:t>/solución</w:t>
            </w:r>
            <w:r w:rsidRPr="004D158E">
              <w:rPr>
                <w:lang w:val="es"/>
              </w:rPr>
              <w:t xml:space="preserve"> utiliza alguna tecnología Intel (software o hardware)?</w:t>
            </w:r>
          </w:p>
        </w:tc>
        <w:tc>
          <w:tcPr>
            <w:tcW w:w="284" w:type="dxa"/>
          </w:tcPr>
          <w:p w14:paraId="15D14305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1804D5D5" w14:textId="183E1F39" w:rsidR="00933F88" w:rsidRPr="004D158E" w:rsidRDefault="0005387C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lang w:val="en-US"/>
              </w:rPr>
              <w:t>O S</w:t>
            </w:r>
            <w:r>
              <w:rPr>
                <w:rFonts w:ascii="IntelOne Display Light" w:hAnsi="IntelOne Display Light" w:cstheme="majorHAnsi"/>
                <w:lang w:val="en-US"/>
              </w:rPr>
              <w:t>i</w:t>
            </w:r>
            <w:r w:rsidR="00933F88" w:rsidRPr="004D158E">
              <w:rPr>
                <w:rFonts w:ascii="IntelOne Display Light" w:hAnsi="IntelOne Display Light" w:cstheme="majorHAnsi"/>
                <w:lang w:val="en-US"/>
              </w:rPr>
              <w:t xml:space="preserve">     </w:t>
            </w:r>
            <w:r w:rsidRPr="004D158E">
              <w:rPr>
                <w:rFonts w:ascii="IntelOne Display Light" w:hAnsi="IntelOne Display Light" w:cstheme="majorHAnsi"/>
                <w:lang w:val="en-US"/>
              </w:rPr>
              <w:t>O No</w:t>
            </w:r>
          </w:p>
        </w:tc>
        <w:tc>
          <w:tcPr>
            <w:tcW w:w="284" w:type="dxa"/>
          </w:tcPr>
          <w:p w14:paraId="0C8C1D01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933F88" w:rsidRPr="004D158E" w14:paraId="07347FDB" w14:textId="77777777" w:rsidTr="00705332">
        <w:trPr>
          <w:jc w:val="center"/>
        </w:trPr>
        <w:tc>
          <w:tcPr>
            <w:tcW w:w="284" w:type="dxa"/>
          </w:tcPr>
          <w:p w14:paraId="4809064A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</w:tcPr>
          <w:p w14:paraId="1D4331E8" w14:textId="420441E8" w:rsidR="00933F88" w:rsidRPr="004D158E" w:rsidRDefault="00EF6CA4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noProof/>
                <w:sz w:val="10"/>
                <w:szCs w:val="1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8480" behindDoc="1" locked="0" layoutInCell="1" allowOverlap="1" wp14:anchorId="3ADA816E" wp14:editId="04FAC7E1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41301</wp:posOffset>
                      </wp:positionV>
                      <wp:extent cx="5040630" cy="365760"/>
                      <wp:effectExtent l="0" t="0" r="26670" b="1524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3657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7E94D476" id="Rectangle 14" o:spid="_x0000_s1026" style="position:absolute;margin-left:-.1pt;margin-top:11.15pt;width:396.9pt;height:28.8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" fillcolor="white [3201]" strokecolor="#aeaaaa [2414]" strokeweight="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35DE4FC6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</w:tcPr>
          <w:p w14:paraId="2CA72524" w14:textId="77777777" w:rsidR="00933F88" w:rsidRPr="004D158E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23489120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</w:tcPr>
          <w:p w14:paraId="31F43132" w14:textId="77777777" w:rsidR="00933F88" w:rsidRPr="004D158E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00102A54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933F88" w:rsidRPr="004D158E" w14:paraId="2C9A2A19" w14:textId="77777777" w:rsidTr="00705332">
        <w:trPr>
          <w:jc w:val="center"/>
        </w:trPr>
        <w:tc>
          <w:tcPr>
            <w:tcW w:w="284" w:type="dxa"/>
          </w:tcPr>
          <w:p w14:paraId="0419B5E7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46" w:type="dxa"/>
          </w:tcPr>
          <w:p w14:paraId="696408AB" w14:textId="3F08C076" w:rsidR="00933F88" w:rsidRPr="004D158E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3DAD8725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6" w:type="dxa"/>
          </w:tcPr>
          <w:p w14:paraId="452663D8" w14:textId="77777777" w:rsidR="00933F88" w:rsidRPr="004D158E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6CD1214B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551" w:type="dxa"/>
          </w:tcPr>
          <w:p w14:paraId="2DF7338E" w14:textId="77777777" w:rsidR="00933F88" w:rsidRPr="004D158E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  <w:tc>
          <w:tcPr>
            <w:tcW w:w="284" w:type="dxa"/>
          </w:tcPr>
          <w:p w14:paraId="7F81AB6B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n-US"/>
              </w:rPr>
            </w:pPr>
          </w:p>
        </w:tc>
      </w:tr>
      <w:tr w:rsidR="00933F88" w:rsidRPr="0005387C" w14:paraId="1DBE0295" w14:textId="77777777" w:rsidTr="00705332">
        <w:trPr>
          <w:jc w:val="center"/>
        </w:trPr>
        <w:tc>
          <w:tcPr>
            <w:tcW w:w="284" w:type="dxa"/>
          </w:tcPr>
          <w:p w14:paraId="314DCF3C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</w:tcPr>
          <w:p w14:paraId="1113F596" w14:textId="4F1DC6C0" w:rsidR="00933F88" w:rsidRPr="0005387C" w:rsidRDefault="004D4692" w:rsidP="007C118F">
            <w:pPr>
              <w:tabs>
                <w:tab w:val="left" w:pos="2319"/>
              </w:tabs>
              <w:ind w:left="173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</w:pPr>
            <w:r w:rsidRPr="0005387C"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  <w:t xml:space="preserve">Si respondió afirmativamente a la pregunta anterior, especifique la Tecnología/ tecnologías utilizadas </w:t>
            </w:r>
          </w:p>
        </w:tc>
        <w:tc>
          <w:tcPr>
            <w:tcW w:w="284" w:type="dxa"/>
          </w:tcPr>
          <w:p w14:paraId="45C1253A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933F88" w:rsidRPr="0005387C" w14:paraId="20A8F7BB" w14:textId="77777777" w:rsidTr="00705332">
        <w:trPr>
          <w:jc w:val="center"/>
        </w:trPr>
        <w:tc>
          <w:tcPr>
            <w:tcW w:w="284" w:type="dxa"/>
          </w:tcPr>
          <w:p w14:paraId="1D75BFCF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</w:tcPr>
          <w:p w14:paraId="494C2C16" w14:textId="4D2EAA78" w:rsidR="00933F88" w:rsidRPr="0005387C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0A441133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</w:tcPr>
          <w:p w14:paraId="705496C2" w14:textId="77777777" w:rsidR="00933F88" w:rsidRPr="0005387C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78288A62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4651BFD2" w14:textId="77777777" w:rsidR="00933F88" w:rsidRPr="0005387C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4938BC9F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33F88" w:rsidRPr="0005387C" w14:paraId="16613D55" w14:textId="77777777" w:rsidTr="00705332">
        <w:trPr>
          <w:jc w:val="center"/>
        </w:trPr>
        <w:tc>
          <w:tcPr>
            <w:tcW w:w="284" w:type="dxa"/>
          </w:tcPr>
          <w:p w14:paraId="0D347DDB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46" w:type="dxa"/>
          </w:tcPr>
          <w:p w14:paraId="31CCE186" w14:textId="20031A32" w:rsidR="00933F88" w:rsidRPr="0005387C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1BF4968B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6" w:type="dxa"/>
          </w:tcPr>
          <w:p w14:paraId="11400334" w14:textId="77777777" w:rsidR="00933F88" w:rsidRPr="0005387C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5FC797EA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</w:tcPr>
          <w:p w14:paraId="071BC46D" w14:textId="77777777" w:rsidR="00933F88" w:rsidRPr="0005387C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4F4B49F6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933F88" w:rsidRPr="0005387C" w14:paraId="54960CDF" w14:textId="77777777" w:rsidTr="00705332">
        <w:trPr>
          <w:jc w:val="center"/>
        </w:trPr>
        <w:tc>
          <w:tcPr>
            <w:tcW w:w="284" w:type="dxa"/>
          </w:tcPr>
          <w:p w14:paraId="2B7AACFD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46" w:type="dxa"/>
          </w:tcPr>
          <w:p w14:paraId="1C4B27D9" w14:textId="74E4BFE1" w:rsidR="00933F88" w:rsidRPr="0005387C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0A4483AE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6" w:type="dxa"/>
          </w:tcPr>
          <w:p w14:paraId="017C6782" w14:textId="77777777" w:rsidR="00933F88" w:rsidRPr="0005387C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1C9B89AC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</w:tcPr>
          <w:p w14:paraId="15FD3BBE" w14:textId="77777777" w:rsidR="00933F88" w:rsidRPr="0005387C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2EE9A61A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933F88" w:rsidRPr="0005387C" w14:paraId="467C1AC9" w14:textId="77777777" w:rsidTr="00705332">
        <w:trPr>
          <w:jc w:val="center"/>
        </w:trPr>
        <w:tc>
          <w:tcPr>
            <w:tcW w:w="284" w:type="dxa"/>
          </w:tcPr>
          <w:p w14:paraId="1B78ABE8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8221" w:type="dxa"/>
            <w:gridSpan w:val="5"/>
          </w:tcPr>
          <w:p w14:paraId="7F6799D3" w14:textId="7275A017" w:rsidR="00933F88" w:rsidRPr="0005387C" w:rsidRDefault="004D4692" w:rsidP="00140A6B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 xml:space="preserve">¿Cuál de los Objetivos de Desarrollo Sostenible (ODS) de la ONU se alinea mejor con su proyecto / solución? </w:t>
            </w:r>
          </w:p>
        </w:tc>
        <w:tc>
          <w:tcPr>
            <w:tcW w:w="284" w:type="dxa"/>
          </w:tcPr>
          <w:p w14:paraId="44853CD9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33F88" w:rsidRPr="0005387C" w14:paraId="6F2BFEE4" w14:textId="77777777" w:rsidTr="00705332">
        <w:trPr>
          <w:jc w:val="center"/>
        </w:trPr>
        <w:tc>
          <w:tcPr>
            <w:tcW w:w="284" w:type="dxa"/>
          </w:tcPr>
          <w:p w14:paraId="221C7593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221" w:type="dxa"/>
            <w:gridSpan w:val="5"/>
          </w:tcPr>
          <w:p w14:paraId="38D7591A" w14:textId="56C7F6BC" w:rsidR="00933F88" w:rsidRPr="0005387C" w:rsidRDefault="00EF6CA4" w:rsidP="00140A6B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MX"/>
              </w:rPr>
            </w:pPr>
            <w:r w:rsidRPr="004D158E">
              <w:rPr>
                <w:rFonts w:ascii="IntelOne Display Light" w:hAnsi="IntelOne Display Light" w:cstheme="majorHAnsi"/>
                <w:noProof/>
                <w:sz w:val="10"/>
                <w:szCs w:val="1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0528" behindDoc="1" locked="0" layoutInCell="1" allowOverlap="1" wp14:anchorId="25FD957A" wp14:editId="61B713A1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13375</wp:posOffset>
                      </wp:positionV>
                      <wp:extent cx="5040630" cy="238539"/>
                      <wp:effectExtent l="0" t="0" r="26670" b="2857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238539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5B3DFA46" id="Rectangle 15" o:spid="_x0000_s1026" style="position:absolute;margin-left:-.05pt;margin-top:8.95pt;width:396.9pt;height:18.8pt;z-index:-25164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" fillcolor="white [3201]" strokecolor="#aeaaaa [2414]" strokeweight="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388205F9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  <w:tr w:rsidR="00933F88" w:rsidRPr="004D158E" w14:paraId="5F8D413C" w14:textId="77777777" w:rsidTr="00705332">
        <w:trPr>
          <w:jc w:val="center"/>
        </w:trPr>
        <w:tc>
          <w:tcPr>
            <w:tcW w:w="284" w:type="dxa"/>
          </w:tcPr>
          <w:p w14:paraId="05DE5E14" w14:textId="77777777" w:rsidR="00933F88" w:rsidRPr="0005387C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  <w:tc>
          <w:tcPr>
            <w:tcW w:w="8221" w:type="dxa"/>
            <w:gridSpan w:val="5"/>
          </w:tcPr>
          <w:p w14:paraId="3ECBD273" w14:textId="2EC1C577" w:rsidR="00933F88" w:rsidRPr="004D158E" w:rsidRDefault="004D4692" w:rsidP="007C118F">
            <w:pPr>
              <w:tabs>
                <w:tab w:val="left" w:pos="2319"/>
              </w:tabs>
              <w:ind w:left="173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</w:rPr>
            </w:pPr>
            <w:r w:rsidRPr="004D158E">
              <w:rPr>
                <w:i/>
                <w:color w:val="808080"/>
                <w:sz w:val="20"/>
                <w:szCs w:val="20"/>
                <w:lang w:val="es"/>
              </w:rPr>
              <w:t>ODS primario (solo uno</w:t>
            </w:r>
            <w:r w:rsidR="00933F88" w:rsidRPr="004D158E"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</w:rPr>
              <w:t>)</w:t>
            </w:r>
          </w:p>
        </w:tc>
        <w:tc>
          <w:tcPr>
            <w:tcW w:w="284" w:type="dxa"/>
          </w:tcPr>
          <w:p w14:paraId="2C554D8F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</w:tr>
      <w:tr w:rsidR="00933F88" w:rsidRPr="004D158E" w14:paraId="0DBC85D5" w14:textId="77777777" w:rsidTr="00705332">
        <w:trPr>
          <w:jc w:val="center"/>
        </w:trPr>
        <w:tc>
          <w:tcPr>
            <w:tcW w:w="284" w:type="dxa"/>
          </w:tcPr>
          <w:p w14:paraId="490C9647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</w:tcPr>
          <w:p w14:paraId="02EE08D3" w14:textId="4A88D187" w:rsidR="00933F88" w:rsidRPr="004D158E" w:rsidRDefault="00EF6CA4" w:rsidP="00140A6B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n-US"/>
              </w:rPr>
            </w:pPr>
            <w:r w:rsidRPr="004D158E">
              <w:rPr>
                <w:rFonts w:ascii="IntelOne Display Light" w:hAnsi="IntelOne Display Light" w:cstheme="majorHAnsi"/>
                <w:noProof/>
                <w:sz w:val="10"/>
                <w:szCs w:val="1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2576" behindDoc="1" locked="0" layoutInCell="1" allowOverlap="1" wp14:anchorId="6AB4D28A" wp14:editId="556E3213">
                      <wp:simplePos x="0" y="0"/>
                      <wp:positionH relativeFrom="column">
                        <wp:posOffset>2086</wp:posOffset>
                      </wp:positionH>
                      <wp:positionV relativeFrom="paragraph">
                        <wp:posOffset>110965</wp:posOffset>
                      </wp:positionV>
                      <wp:extent cx="5040630" cy="256232"/>
                      <wp:effectExtent l="0" t="0" r="26670" b="1079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256232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7D5C32A1" id="Rectangle 16" o:spid="_x0000_s1026" style="position:absolute;margin-left:.15pt;margin-top:8.75pt;width:396.9pt;height:20.2pt;z-index:-251643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" fillcolor="white [3201]" strokecolor="#aeaaaa [2414]" strokeweight="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00D530C4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</w:pPr>
          </w:p>
        </w:tc>
      </w:tr>
      <w:tr w:rsidR="00933F88" w:rsidRPr="004D158E" w14:paraId="36EDA7E8" w14:textId="77777777" w:rsidTr="00705332">
        <w:trPr>
          <w:jc w:val="center"/>
        </w:trPr>
        <w:tc>
          <w:tcPr>
            <w:tcW w:w="284" w:type="dxa"/>
          </w:tcPr>
          <w:p w14:paraId="1466F074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  <w:tcBorders>
              <w:bottom w:val="nil"/>
            </w:tcBorders>
          </w:tcPr>
          <w:p w14:paraId="4C233BB5" w14:textId="4D029496" w:rsidR="00933F88" w:rsidRPr="004D158E" w:rsidRDefault="004D4692" w:rsidP="007C118F">
            <w:pPr>
              <w:tabs>
                <w:tab w:val="left" w:pos="2319"/>
              </w:tabs>
              <w:ind w:left="32" w:right="-109" w:firstLine="138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n-US"/>
              </w:rPr>
            </w:pPr>
            <w:r w:rsidRPr="004D158E">
              <w:rPr>
                <w:i/>
                <w:color w:val="808080"/>
                <w:sz w:val="20"/>
                <w:szCs w:val="20"/>
                <w:lang w:val="es"/>
              </w:rPr>
              <w:t>ODS secundarios (máximo 3 ODS)</w:t>
            </w:r>
          </w:p>
        </w:tc>
        <w:tc>
          <w:tcPr>
            <w:tcW w:w="284" w:type="dxa"/>
          </w:tcPr>
          <w:p w14:paraId="7EB6692C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</w:pPr>
          </w:p>
        </w:tc>
      </w:tr>
      <w:tr w:rsidR="00933F88" w:rsidRPr="0005387C" w14:paraId="0667764C" w14:textId="77777777" w:rsidTr="00705332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564F50E9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6A56370" w14:textId="77777777" w:rsidR="00933F88" w:rsidRPr="0005387C" w:rsidRDefault="00933F88" w:rsidP="00140A6B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MX"/>
              </w:rPr>
            </w:pPr>
          </w:p>
          <w:p w14:paraId="38DFED5B" w14:textId="1DECC6A4" w:rsidR="002F439F" w:rsidRPr="004D4692" w:rsidRDefault="004D4692" w:rsidP="00140A6B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MX"/>
              </w:rPr>
            </w:pPr>
            <w:r w:rsidRPr="004D4692">
              <w:rPr>
                <w:i/>
                <w:sz w:val="20"/>
                <w:szCs w:val="20"/>
                <w:lang w:val="es-MX"/>
              </w:rPr>
              <w:t xml:space="preserve">Visite </w:t>
            </w:r>
            <w:r w:rsidR="002F439F" w:rsidRPr="004D4692">
              <w:rPr>
                <w:rFonts w:ascii="IntelOne Display Light" w:hAnsi="IntelOne Display Light" w:cstheme="majorHAnsi"/>
                <w:i/>
                <w:sz w:val="20"/>
                <w:szCs w:val="20"/>
                <w:lang w:val="es-MX"/>
              </w:rPr>
              <w:t xml:space="preserve">https://sdgs.un.org/goals </w:t>
            </w:r>
            <w:r w:rsidRPr="004D158E">
              <w:rPr>
                <w:i/>
                <w:sz w:val="20"/>
                <w:szCs w:val="20"/>
                <w:lang w:val="es"/>
              </w:rPr>
              <w:t>para conocer los 17 Objetivos de Desarrollo Sostenible de la ONU</w:t>
            </w:r>
          </w:p>
          <w:p w14:paraId="3BDFEE7C" w14:textId="01E492C9" w:rsidR="002F439F" w:rsidRPr="004D4692" w:rsidRDefault="002F439F" w:rsidP="00140A6B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MX"/>
              </w:rPr>
            </w:pPr>
          </w:p>
        </w:tc>
        <w:tc>
          <w:tcPr>
            <w:tcW w:w="284" w:type="dxa"/>
            <w:tcBorders>
              <w:left w:val="nil"/>
            </w:tcBorders>
          </w:tcPr>
          <w:p w14:paraId="18CCDDD8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  <w:tr w:rsidR="00933F88" w:rsidRPr="004D158E" w14:paraId="6ADFFE06" w14:textId="77777777" w:rsidTr="00705332">
        <w:trPr>
          <w:jc w:val="center"/>
        </w:trPr>
        <w:tc>
          <w:tcPr>
            <w:tcW w:w="284" w:type="dxa"/>
          </w:tcPr>
          <w:p w14:paraId="4A31F862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221" w:type="dxa"/>
            <w:gridSpan w:val="5"/>
            <w:tcBorders>
              <w:top w:val="nil"/>
            </w:tcBorders>
          </w:tcPr>
          <w:p w14:paraId="7A1298F8" w14:textId="29862DB0" w:rsidR="00933F88" w:rsidRPr="004D158E" w:rsidRDefault="004D4692" w:rsidP="00140A6B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s"/>
              </w:rPr>
              <w:t>Fuentes/Referencias/</w:t>
            </w:r>
            <w:r w:rsidRPr="004D158E">
              <w:rPr>
                <w:sz w:val="20"/>
                <w:szCs w:val="20"/>
                <w:lang w:val="es"/>
              </w:rPr>
              <w:t>Citas</w:t>
            </w:r>
            <w:r w:rsidR="00933F88" w:rsidRPr="004D158E"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  <w:t>:</w:t>
            </w:r>
            <w:r w:rsidR="001A2A4C"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84" w:type="dxa"/>
          </w:tcPr>
          <w:p w14:paraId="36836C56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n-US"/>
              </w:rPr>
            </w:pPr>
          </w:p>
        </w:tc>
      </w:tr>
      <w:tr w:rsidR="00933F88" w:rsidRPr="004D158E" w14:paraId="58FDA232" w14:textId="77777777" w:rsidTr="00705332">
        <w:trPr>
          <w:jc w:val="center"/>
        </w:trPr>
        <w:tc>
          <w:tcPr>
            <w:tcW w:w="284" w:type="dxa"/>
          </w:tcPr>
          <w:p w14:paraId="2E2123C4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</w:tcPr>
          <w:p w14:paraId="4865EC25" w14:textId="0A559E79" w:rsidR="00933F88" w:rsidRPr="004D158E" w:rsidRDefault="00B01F11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</w:rPr>
            </w:pPr>
            <w:r w:rsidRPr="004D158E">
              <w:rPr>
                <w:rFonts w:ascii="IntelOne Display Light" w:hAnsi="IntelOne Display Light" w:cstheme="majorHAnsi"/>
                <w:noProof/>
                <w:sz w:val="10"/>
                <w:szCs w:val="1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1" locked="0" layoutInCell="1" allowOverlap="1" wp14:anchorId="08C29A23" wp14:editId="430F32BC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068</wp:posOffset>
                      </wp:positionV>
                      <wp:extent cx="5040630" cy="365760"/>
                      <wp:effectExtent l="0" t="0" r="26670" b="1524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3657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2FD08C0A" id="Rectangle 17" o:spid="_x0000_s1026" style="position:absolute;margin-left:-.05pt;margin-top:4.5pt;width:396.9pt;height:28.8pt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" fillcolor="white [3201]" strokecolor="#aeaaaa [2414]" strokeweight="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09212E66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</w:tr>
      <w:tr w:rsidR="00933F88" w:rsidRPr="0005387C" w14:paraId="0A506171" w14:textId="77777777" w:rsidTr="00705332">
        <w:trPr>
          <w:jc w:val="center"/>
        </w:trPr>
        <w:tc>
          <w:tcPr>
            <w:tcW w:w="284" w:type="dxa"/>
          </w:tcPr>
          <w:p w14:paraId="15443946" w14:textId="77777777" w:rsidR="00933F88" w:rsidRPr="004D158E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8221" w:type="dxa"/>
            <w:gridSpan w:val="5"/>
          </w:tcPr>
          <w:p w14:paraId="3DCC7552" w14:textId="77777777" w:rsidR="004D4692" w:rsidRDefault="001A2A4C" w:rsidP="001A2A4C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</w:rPr>
            </w:pPr>
            <w:r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</w:rPr>
              <w:t xml:space="preserve">    </w:t>
            </w:r>
          </w:p>
          <w:tbl>
            <w:tblPr>
              <w:tblStyle w:val="Tablaconcuadrcula"/>
              <w:tblW w:w="0" w:type="auto"/>
              <w:jc w:val="center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995"/>
            </w:tblGrid>
            <w:tr w:rsidR="004D4692" w:rsidRPr="0005387C" w14:paraId="2234891C" w14:textId="77777777" w:rsidTr="004D4692">
              <w:trPr>
                <w:jc w:val="center"/>
              </w:trPr>
              <w:tc>
                <w:tcPr>
                  <w:tcW w:w="8221" w:type="dxa"/>
                </w:tcPr>
                <w:p w14:paraId="06345F31" w14:textId="77777777" w:rsidR="004D4692" w:rsidRPr="004D4692" w:rsidRDefault="004D4692" w:rsidP="004D4692">
                  <w:pPr>
                    <w:tabs>
                      <w:tab w:val="left" w:pos="2319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i/>
                      <w:color w:val="808080"/>
                      <w:sz w:val="20"/>
                      <w:szCs w:val="20"/>
                      <w:lang w:val="es-MX"/>
                    </w:rPr>
                  </w:pPr>
                  <w:r>
                    <w:rPr>
                      <w:i/>
                      <w:color w:val="808080"/>
                      <w:sz w:val="20"/>
                      <w:szCs w:val="20"/>
                      <w:lang w:val="es"/>
                    </w:rPr>
                    <w:t xml:space="preserve">    Comparta fuentes/referencias/citas para cualquier hecho/cifra mencionada en su proyecto/solución</w:t>
                  </w:r>
                </w:p>
              </w:tc>
            </w:tr>
          </w:tbl>
          <w:p w14:paraId="7555F57D" w14:textId="37B71884" w:rsidR="00933F88" w:rsidRPr="004D4692" w:rsidRDefault="00933F88" w:rsidP="001A2A4C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MX"/>
              </w:rPr>
            </w:pPr>
          </w:p>
        </w:tc>
        <w:tc>
          <w:tcPr>
            <w:tcW w:w="284" w:type="dxa"/>
          </w:tcPr>
          <w:p w14:paraId="7DB7AC0D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</w:p>
        </w:tc>
      </w:tr>
      <w:tr w:rsidR="00933F88" w:rsidRPr="0005387C" w14:paraId="4EF51AF8" w14:textId="77777777" w:rsidTr="00705332">
        <w:trPr>
          <w:jc w:val="center"/>
        </w:trPr>
        <w:tc>
          <w:tcPr>
            <w:tcW w:w="284" w:type="dxa"/>
          </w:tcPr>
          <w:p w14:paraId="48B6E31F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221" w:type="dxa"/>
            <w:gridSpan w:val="5"/>
          </w:tcPr>
          <w:p w14:paraId="2B340982" w14:textId="77777777" w:rsidR="00933F88" w:rsidRPr="004D4692" w:rsidRDefault="00933F88" w:rsidP="00140A6B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MX"/>
              </w:rPr>
            </w:pPr>
          </w:p>
        </w:tc>
        <w:tc>
          <w:tcPr>
            <w:tcW w:w="284" w:type="dxa"/>
          </w:tcPr>
          <w:p w14:paraId="065D93A0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  <w:tr w:rsidR="00933F88" w:rsidRPr="0005387C" w14:paraId="355B98CA" w14:textId="77777777" w:rsidTr="00705332">
        <w:trPr>
          <w:jc w:val="center"/>
        </w:trPr>
        <w:tc>
          <w:tcPr>
            <w:tcW w:w="284" w:type="dxa"/>
          </w:tcPr>
          <w:p w14:paraId="2C187EA0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221" w:type="dxa"/>
            <w:gridSpan w:val="5"/>
          </w:tcPr>
          <w:p w14:paraId="167226F0" w14:textId="77777777" w:rsidR="00933F88" w:rsidRPr="004D4692" w:rsidRDefault="00933F88" w:rsidP="00140A6B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MX"/>
              </w:rPr>
            </w:pPr>
          </w:p>
          <w:tbl>
            <w:tblPr>
              <w:tblStyle w:val="Tablaconcuadrculaclara"/>
              <w:tblpPr w:leftFromText="180" w:rightFromText="180" w:vertAnchor="page" w:horzAnchor="margin" w:tblpX="-283" w:tblpY="207"/>
              <w:tblW w:w="778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4"/>
              <w:gridCol w:w="3369"/>
              <w:gridCol w:w="395"/>
              <w:gridCol w:w="3342"/>
              <w:gridCol w:w="396"/>
            </w:tblGrid>
            <w:tr w:rsidR="00B01F11" w:rsidRPr="0005387C" w14:paraId="4A6FE8D3" w14:textId="77777777" w:rsidTr="00C77798">
              <w:trPr>
                <w:trHeight w:val="287"/>
              </w:trPr>
              <w:tc>
                <w:tcPr>
                  <w:tcW w:w="7782" w:type="dxa"/>
                  <w:gridSpan w:val="5"/>
                </w:tcPr>
                <w:p w14:paraId="6884D1C2" w14:textId="276D0F50" w:rsidR="00B01F11" w:rsidRPr="004D4692" w:rsidRDefault="004D4692" w:rsidP="0005387C">
                  <w:pPr>
                    <w:tabs>
                      <w:tab w:val="left" w:pos="2319"/>
                    </w:tabs>
                    <w:ind w:right="-121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  <w:r w:rsidRPr="004D158E">
                    <w:rPr>
                      <w:lang w:val="es"/>
                    </w:rPr>
                    <w:t>Definir los roles desempeñados por cada miembro del equipo</w:t>
                  </w:r>
                  <w:r>
                    <w:rPr>
                      <w:lang w:val="es"/>
                    </w:rPr>
                    <w:t xml:space="preserve"> en el</w:t>
                  </w:r>
                  <w:r w:rsidR="0005387C">
                    <w:rPr>
                      <w:lang w:val="es"/>
                    </w:rPr>
                    <w:t xml:space="preserve"> </w:t>
                  </w:r>
                  <w:r>
                    <w:rPr>
                      <w:lang w:val="es"/>
                    </w:rPr>
                    <w:t>desarrollo del proyecto</w:t>
                  </w:r>
                </w:p>
              </w:tc>
            </w:tr>
            <w:tr w:rsidR="00B01F11" w:rsidRPr="0005387C" w14:paraId="751AF1FF" w14:textId="77777777" w:rsidTr="00C77798">
              <w:trPr>
                <w:trHeight w:val="287"/>
              </w:trPr>
              <w:tc>
                <w:tcPr>
                  <w:tcW w:w="284" w:type="dxa"/>
                </w:tcPr>
                <w:p w14:paraId="62CEA405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3369" w:type="dxa"/>
                </w:tcPr>
                <w:p w14:paraId="2C773F31" w14:textId="77777777" w:rsidR="00B01F11" w:rsidRPr="004D4692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395" w:type="dxa"/>
                </w:tcPr>
                <w:p w14:paraId="75BFF970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3342" w:type="dxa"/>
                </w:tcPr>
                <w:p w14:paraId="60D13832" w14:textId="77777777" w:rsidR="00B01F11" w:rsidRPr="004D4692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396" w:type="dxa"/>
                </w:tcPr>
                <w:p w14:paraId="5565AF67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</w:tr>
            <w:tr w:rsidR="00B01F11" w:rsidRPr="0005387C" w14:paraId="631A5C0E" w14:textId="77777777" w:rsidTr="00C77798">
              <w:trPr>
                <w:trHeight w:val="135"/>
              </w:trPr>
              <w:tc>
                <w:tcPr>
                  <w:tcW w:w="284" w:type="dxa"/>
                </w:tcPr>
                <w:p w14:paraId="25C2AB90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369" w:type="dxa"/>
                  <w:tcBorders>
                    <w:bottom w:val="single" w:sz="4" w:space="0" w:color="A5A5A5" w:themeColor="accent3"/>
                  </w:tcBorders>
                </w:tcPr>
                <w:p w14:paraId="383C8AC1" w14:textId="77777777" w:rsidR="00B01F11" w:rsidRPr="004D4692" w:rsidRDefault="00B01F11" w:rsidP="00C77798">
                  <w:pPr>
                    <w:tabs>
                      <w:tab w:val="left" w:pos="2319"/>
                    </w:tabs>
                    <w:ind w:right="-108" w:hanging="363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95" w:type="dxa"/>
                </w:tcPr>
                <w:p w14:paraId="05A3E6FB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342" w:type="dxa"/>
                  <w:tcBorders>
                    <w:bottom w:val="single" w:sz="4" w:space="0" w:color="A5A5A5" w:themeColor="accent3"/>
                  </w:tcBorders>
                </w:tcPr>
                <w:p w14:paraId="7BE0EEFE" w14:textId="77777777" w:rsidR="00B01F11" w:rsidRPr="004D4692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96" w:type="dxa"/>
                </w:tcPr>
                <w:p w14:paraId="7F3D6EDF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</w:tr>
            <w:tr w:rsidR="00B01F11" w:rsidRPr="0005387C" w14:paraId="32857B7D" w14:textId="77777777" w:rsidTr="00C77798">
              <w:trPr>
                <w:trHeight w:val="534"/>
              </w:trPr>
              <w:tc>
                <w:tcPr>
                  <w:tcW w:w="284" w:type="dxa"/>
                  <w:tcBorders>
                    <w:right w:val="single" w:sz="4" w:space="0" w:color="A5A5A5" w:themeColor="accent3"/>
                  </w:tcBorders>
                </w:tcPr>
                <w:p w14:paraId="054A76D5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MX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14BD7284" w14:textId="73B14606" w:rsidR="00B01F11" w:rsidRPr="004D158E" w:rsidRDefault="004D4692" w:rsidP="00C77798">
                  <w:pPr>
                    <w:tabs>
                      <w:tab w:val="left" w:pos="34"/>
                      <w:tab w:val="left" w:pos="2319"/>
                    </w:tabs>
                    <w:ind w:right="-108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n-US"/>
                    </w:rPr>
                  </w:pPr>
                  <w:r w:rsidRPr="004D158E">
                    <w:rPr>
                      <w:i/>
                      <w:color w:val="808080" w:themeColor="background1" w:themeShade="80"/>
                      <w:sz w:val="20"/>
                      <w:szCs w:val="20"/>
                      <w:lang w:val="es"/>
                    </w:rPr>
                    <w:t>Nombre del primer estudiante</w:t>
                  </w:r>
                  <w:r>
                    <w:rPr>
                      <w:i/>
                      <w:color w:val="808080" w:themeColor="background1" w:themeShade="80"/>
                      <w:sz w:val="20"/>
                      <w:szCs w:val="20"/>
                      <w:lang w:val="es"/>
                    </w:rPr>
                    <w:t>*</w:t>
                  </w:r>
                </w:p>
              </w:tc>
              <w:tc>
                <w:tcPr>
                  <w:tcW w:w="395" w:type="dxa"/>
                  <w:tcBorders>
                    <w:left w:val="single" w:sz="4" w:space="0" w:color="A5A5A5" w:themeColor="accent3"/>
                    <w:right w:val="single" w:sz="4" w:space="0" w:color="A5A5A5" w:themeColor="accent3"/>
                  </w:tcBorders>
                </w:tcPr>
                <w:p w14:paraId="42DF0114" w14:textId="77777777" w:rsidR="00B01F11" w:rsidRPr="004D158E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00392EEA" w14:textId="5232385D" w:rsidR="00B01F11" w:rsidRPr="004D4692" w:rsidRDefault="004D4692" w:rsidP="00C77798">
                  <w:pPr>
                    <w:ind w:right="-97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MX"/>
                    </w:rPr>
                  </w:pPr>
                  <w:r w:rsidRPr="00174DF1">
                    <w:rPr>
                      <w:i/>
                      <w:color w:val="808080" w:themeColor="background1" w:themeShade="80"/>
                      <w:sz w:val="20"/>
                      <w:szCs w:val="20"/>
                      <w:lang w:val="es"/>
                    </w:rPr>
                    <w:t>Papel desempeñado en el desarrollo del proyecto/solución</w:t>
                  </w:r>
                  <w:r w:rsidR="00AD0371" w:rsidRPr="004D4692"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MX"/>
                    </w:rPr>
                    <w:t>*</w:t>
                  </w:r>
                </w:p>
              </w:tc>
              <w:tc>
                <w:tcPr>
                  <w:tcW w:w="396" w:type="dxa"/>
                  <w:tcBorders>
                    <w:left w:val="single" w:sz="4" w:space="0" w:color="A5A5A5" w:themeColor="accent3"/>
                  </w:tcBorders>
                </w:tcPr>
                <w:p w14:paraId="2CC987E6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MX"/>
                    </w:rPr>
                  </w:pPr>
                </w:p>
              </w:tc>
            </w:tr>
            <w:tr w:rsidR="00B01F11" w:rsidRPr="0005387C" w14:paraId="3B06F258" w14:textId="77777777" w:rsidTr="00C77798">
              <w:trPr>
                <w:trHeight w:val="135"/>
              </w:trPr>
              <w:tc>
                <w:tcPr>
                  <w:tcW w:w="284" w:type="dxa"/>
                </w:tcPr>
                <w:p w14:paraId="45DF33FD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bottom w:val="single" w:sz="4" w:space="0" w:color="A5A5A5" w:themeColor="accent3"/>
                  </w:tcBorders>
                </w:tcPr>
                <w:p w14:paraId="1EDA58FD" w14:textId="77777777" w:rsidR="00B01F11" w:rsidRPr="004D4692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95" w:type="dxa"/>
                </w:tcPr>
                <w:p w14:paraId="3994A0DA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bottom w:val="single" w:sz="4" w:space="0" w:color="A5A5A5" w:themeColor="accent3"/>
                  </w:tcBorders>
                </w:tcPr>
                <w:p w14:paraId="15EB94DA" w14:textId="77777777" w:rsidR="00B01F11" w:rsidRPr="004D4692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96" w:type="dxa"/>
                </w:tcPr>
                <w:p w14:paraId="09BA37E1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</w:tr>
            <w:tr w:rsidR="00B01F11" w:rsidRPr="0005387C" w14:paraId="53E43917" w14:textId="77777777" w:rsidTr="00C77798">
              <w:trPr>
                <w:trHeight w:val="565"/>
              </w:trPr>
              <w:tc>
                <w:tcPr>
                  <w:tcW w:w="284" w:type="dxa"/>
                  <w:tcBorders>
                    <w:right w:val="single" w:sz="4" w:space="0" w:color="A5A5A5" w:themeColor="accent3"/>
                  </w:tcBorders>
                </w:tcPr>
                <w:p w14:paraId="148BE68C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561854C3" w14:textId="62A3250F" w:rsidR="00B01F11" w:rsidRPr="004D158E" w:rsidRDefault="004D4692" w:rsidP="00C77798">
                  <w:pPr>
                    <w:tabs>
                      <w:tab w:val="left" w:pos="34"/>
                      <w:tab w:val="left" w:pos="2319"/>
                    </w:tabs>
                    <w:ind w:right="-108"/>
                    <w:rPr>
                      <w:rFonts w:ascii="IntelOne Display Light" w:hAnsi="IntelOne Display Light" w:cstheme="majorHAnsi"/>
                      <w:lang w:val="en-US"/>
                    </w:rPr>
                  </w:pPr>
                  <w:proofErr w:type="spellStart"/>
                  <w:r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n-US"/>
                    </w:rPr>
                    <w:t>Nombre</w:t>
                  </w:r>
                  <w:proofErr w:type="spellEnd"/>
                  <w:r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n-US"/>
                    </w:rPr>
                    <w:t xml:space="preserve"> del Segundo </w:t>
                  </w:r>
                  <w:proofErr w:type="spellStart"/>
                  <w:r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n-US"/>
                    </w:rPr>
                    <w:t>Estudiante</w:t>
                  </w:r>
                  <w:proofErr w:type="spellEnd"/>
                </w:p>
              </w:tc>
              <w:tc>
                <w:tcPr>
                  <w:tcW w:w="395" w:type="dxa"/>
                  <w:tcBorders>
                    <w:left w:val="single" w:sz="4" w:space="0" w:color="A5A5A5" w:themeColor="accent3"/>
                    <w:right w:val="single" w:sz="4" w:space="0" w:color="A5A5A5" w:themeColor="accent3"/>
                  </w:tcBorders>
                </w:tcPr>
                <w:p w14:paraId="7E7896C0" w14:textId="77777777" w:rsidR="00B01F11" w:rsidRPr="004D158E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n-US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733C42C0" w14:textId="459BDCE6" w:rsidR="00B01F11" w:rsidRPr="004D4692" w:rsidRDefault="004D4692" w:rsidP="00C77798">
                  <w:pPr>
                    <w:ind w:right="-97"/>
                    <w:rPr>
                      <w:rFonts w:ascii="IntelOne Display Light" w:hAnsi="IntelOne Display Light" w:cstheme="majorHAnsi"/>
                      <w:lang w:val="es-MX"/>
                    </w:rPr>
                  </w:pPr>
                  <w:r w:rsidRPr="00174DF1">
                    <w:rPr>
                      <w:i/>
                      <w:color w:val="808080" w:themeColor="background1" w:themeShade="80"/>
                      <w:sz w:val="20"/>
                      <w:szCs w:val="20"/>
                      <w:lang w:val="es"/>
                    </w:rPr>
                    <w:t>Papel desempeñado en el desarrollo del proyecto/solución</w:t>
                  </w:r>
                  <w:r w:rsidR="00333161" w:rsidRPr="004D4692"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MX"/>
                    </w:rPr>
                    <w:t>*</w:t>
                  </w:r>
                </w:p>
              </w:tc>
              <w:tc>
                <w:tcPr>
                  <w:tcW w:w="396" w:type="dxa"/>
                  <w:tcBorders>
                    <w:left w:val="single" w:sz="4" w:space="0" w:color="A5A5A5" w:themeColor="accent3"/>
                  </w:tcBorders>
                </w:tcPr>
                <w:p w14:paraId="69D9BB74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</w:tr>
            <w:tr w:rsidR="00B01F11" w:rsidRPr="0005387C" w14:paraId="3486FA7E" w14:textId="77777777" w:rsidTr="00C77798">
              <w:trPr>
                <w:trHeight w:val="122"/>
              </w:trPr>
              <w:tc>
                <w:tcPr>
                  <w:tcW w:w="284" w:type="dxa"/>
                </w:tcPr>
                <w:p w14:paraId="756F06F6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bottom w:val="single" w:sz="4" w:space="0" w:color="A5A5A5" w:themeColor="accent3"/>
                  </w:tcBorders>
                </w:tcPr>
                <w:p w14:paraId="3F6B02E1" w14:textId="77777777" w:rsidR="00B01F11" w:rsidRPr="004D4692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95" w:type="dxa"/>
                </w:tcPr>
                <w:p w14:paraId="075A40CB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bottom w:val="single" w:sz="4" w:space="0" w:color="A5A5A5" w:themeColor="accent3"/>
                  </w:tcBorders>
                </w:tcPr>
                <w:p w14:paraId="2C745110" w14:textId="77777777" w:rsidR="00B01F11" w:rsidRPr="004D4692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96" w:type="dxa"/>
                </w:tcPr>
                <w:p w14:paraId="055697D3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</w:tr>
            <w:tr w:rsidR="00B01F11" w:rsidRPr="0005387C" w14:paraId="0689EE4A" w14:textId="77777777" w:rsidTr="00C77798">
              <w:trPr>
                <w:trHeight w:val="534"/>
              </w:trPr>
              <w:tc>
                <w:tcPr>
                  <w:tcW w:w="284" w:type="dxa"/>
                  <w:tcBorders>
                    <w:right w:val="single" w:sz="4" w:space="0" w:color="A5A5A5" w:themeColor="accent3"/>
                  </w:tcBorders>
                </w:tcPr>
                <w:p w14:paraId="39449375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MX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16D9C79F" w14:textId="1691BC38" w:rsidR="00B01F11" w:rsidRPr="004D158E" w:rsidRDefault="004D4692" w:rsidP="00C77798">
                  <w:pPr>
                    <w:tabs>
                      <w:tab w:val="left" w:pos="34"/>
                      <w:tab w:val="left" w:pos="2319"/>
                    </w:tabs>
                    <w:ind w:right="-108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n-US"/>
                    </w:rPr>
                  </w:pPr>
                  <w:r>
                    <w:rPr>
                      <w:i/>
                      <w:color w:val="808080" w:themeColor="background1" w:themeShade="80"/>
                      <w:sz w:val="20"/>
                      <w:szCs w:val="20"/>
                      <w:lang w:val="es"/>
                    </w:rPr>
                    <w:t>N</w:t>
                  </w:r>
                  <w:r w:rsidRPr="004D158E">
                    <w:rPr>
                      <w:i/>
                      <w:color w:val="808080" w:themeColor="background1" w:themeShade="80"/>
                      <w:sz w:val="20"/>
                      <w:szCs w:val="20"/>
                      <w:lang w:val="es"/>
                    </w:rPr>
                    <w:t>ombre del</w:t>
                  </w:r>
                  <w:r>
                    <w:rPr>
                      <w:i/>
                      <w:color w:val="808080" w:themeColor="background1" w:themeShade="80"/>
                      <w:sz w:val="20"/>
                      <w:szCs w:val="20"/>
                      <w:lang w:val="es"/>
                    </w:rPr>
                    <w:t xml:space="preserve"> tercer</w:t>
                  </w:r>
                  <w:r w:rsidRPr="004D158E">
                    <w:rPr>
                      <w:i/>
                      <w:color w:val="808080" w:themeColor="background1" w:themeShade="80"/>
                      <w:sz w:val="20"/>
                      <w:szCs w:val="20"/>
                      <w:lang w:val="es"/>
                    </w:rPr>
                    <w:t xml:space="preserve"> estudiante</w:t>
                  </w:r>
                </w:p>
              </w:tc>
              <w:tc>
                <w:tcPr>
                  <w:tcW w:w="395" w:type="dxa"/>
                  <w:tcBorders>
                    <w:left w:val="single" w:sz="4" w:space="0" w:color="A5A5A5" w:themeColor="accent3"/>
                    <w:right w:val="single" w:sz="4" w:space="0" w:color="A5A5A5" w:themeColor="accent3"/>
                  </w:tcBorders>
                </w:tcPr>
                <w:p w14:paraId="3BCBE99E" w14:textId="77777777" w:rsidR="00B01F11" w:rsidRPr="004D158E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18CE177C" w14:textId="48EA0575" w:rsidR="00B01F11" w:rsidRPr="004D4692" w:rsidRDefault="004D4692" w:rsidP="00C77798">
                  <w:pPr>
                    <w:ind w:right="-97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MX"/>
                    </w:rPr>
                  </w:pPr>
                  <w:r w:rsidRPr="00174DF1">
                    <w:rPr>
                      <w:i/>
                      <w:color w:val="808080" w:themeColor="background1" w:themeShade="80"/>
                      <w:sz w:val="20"/>
                      <w:szCs w:val="20"/>
                      <w:lang w:val="es"/>
                    </w:rPr>
                    <w:t>Papel desempeñado en el desarrollo del proyecto/solución*</w:t>
                  </w:r>
                </w:p>
              </w:tc>
              <w:tc>
                <w:tcPr>
                  <w:tcW w:w="396" w:type="dxa"/>
                  <w:tcBorders>
                    <w:left w:val="single" w:sz="4" w:space="0" w:color="A5A5A5" w:themeColor="accent3"/>
                  </w:tcBorders>
                </w:tcPr>
                <w:p w14:paraId="3567B5A8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MX"/>
                    </w:rPr>
                  </w:pPr>
                </w:p>
              </w:tc>
            </w:tr>
            <w:tr w:rsidR="00B01F11" w:rsidRPr="0005387C" w14:paraId="4EFF667F" w14:textId="77777777" w:rsidTr="00C77798">
              <w:trPr>
                <w:trHeight w:val="135"/>
              </w:trPr>
              <w:tc>
                <w:tcPr>
                  <w:tcW w:w="284" w:type="dxa"/>
                </w:tcPr>
                <w:p w14:paraId="74875064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</w:tcBorders>
                </w:tcPr>
                <w:p w14:paraId="0623FF6C" w14:textId="77777777" w:rsidR="00B01F11" w:rsidRPr="004D4692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95" w:type="dxa"/>
                </w:tcPr>
                <w:p w14:paraId="2E0A85B6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</w:tcBorders>
                </w:tcPr>
                <w:p w14:paraId="64B868CA" w14:textId="77777777" w:rsidR="00B01F11" w:rsidRPr="004D4692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  <w:tc>
                <w:tcPr>
                  <w:tcW w:w="396" w:type="dxa"/>
                </w:tcPr>
                <w:p w14:paraId="1198E6C7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MX"/>
                    </w:rPr>
                  </w:pPr>
                </w:p>
              </w:tc>
            </w:tr>
            <w:tr w:rsidR="00B01F11" w:rsidRPr="0005387C" w14:paraId="1200EB94" w14:textId="77777777" w:rsidTr="00C77798">
              <w:trPr>
                <w:trHeight w:val="287"/>
              </w:trPr>
              <w:tc>
                <w:tcPr>
                  <w:tcW w:w="284" w:type="dxa"/>
                </w:tcPr>
                <w:p w14:paraId="370BF705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3369" w:type="dxa"/>
                </w:tcPr>
                <w:p w14:paraId="61104F55" w14:textId="77777777" w:rsidR="00B01F11" w:rsidRPr="004D4692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395" w:type="dxa"/>
                </w:tcPr>
                <w:p w14:paraId="49C06BE3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3342" w:type="dxa"/>
                </w:tcPr>
                <w:p w14:paraId="75F7AE8A" w14:textId="77777777" w:rsidR="00B01F11" w:rsidRPr="004D4692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  <w:tc>
                <w:tcPr>
                  <w:tcW w:w="396" w:type="dxa"/>
                </w:tcPr>
                <w:p w14:paraId="39EFE47C" w14:textId="77777777" w:rsidR="00B01F11" w:rsidRPr="004D4692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MX"/>
                    </w:rPr>
                  </w:pPr>
                </w:p>
              </w:tc>
            </w:tr>
          </w:tbl>
          <w:p w14:paraId="42BE947F" w14:textId="64797033" w:rsidR="00B01F11" w:rsidRPr="004D4692" w:rsidRDefault="00B01F11" w:rsidP="002F439F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MX"/>
              </w:rPr>
            </w:pPr>
          </w:p>
        </w:tc>
        <w:tc>
          <w:tcPr>
            <w:tcW w:w="284" w:type="dxa"/>
          </w:tcPr>
          <w:p w14:paraId="245393D8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bookmarkStart w:id="0" w:name="_GoBack"/>
        <w:bookmarkEnd w:id="0"/>
      </w:tr>
      <w:tr w:rsidR="00933F88" w:rsidRPr="0005387C" w14:paraId="76F984B2" w14:textId="77777777" w:rsidTr="00705332">
        <w:trPr>
          <w:jc w:val="center"/>
        </w:trPr>
        <w:tc>
          <w:tcPr>
            <w:tcW w:w="284" w:type="dxa"/>
          </w:tcPr>
          <w:p w14:paraId="160156A0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46" w:type="dxa"/>
          </w:tcPr>
          <w:p w14:paraId="4C64F86A" w14:textId="77777777" w:rsidR="00933F88" w:rsidRPr="004D4692" w:rsidRDefault="00933F88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589ACE80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6" w:type="dxa"/>
          </w:tcPr>
          <w:p w14:paraId="45F0F617" w14:textId="77777777" w:rsidR="00933F88" w:rsidRPr="004D4692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481DB848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551" w:type="dxa"/>
          </w:tcPr>
          <w:p w14:paraId="37337986" w14:textId="77777777" w:rsidR="00933F88" w:rsidRPr="004D4692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  <w:tc>
          <w:tcPr>
            <w:tcW w:w="284" w:type="dxa"/>
          </w:tcPr>
          <w:p w14:paraId="4CC9DB93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MX"/>
              </w:rPr>
            </w:pPr>
          </w:p>
        </w:tc>
      </w:tr>
      <w:tr w:rsidR="00933F88" w:rsidRPr="0005387C" w14:paraId="45E6390F" w14:textId="77777777" w:rsidTr="00705332">
        <w:trPr>
          <w:jc w:val="center"/>
        </w:trPr>
        <w:tc>
          <w:tcPr>
            <w:tcW w:w="284" w:type="dxa"/>
          </w:tcPr>
          <w:p w14:paraId="5D6488E3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</w:tcPr>
          <w:p w14:paraId="74E45FC7" w14:textId="77777777" w:rsidR="00933F88" w:rsidRPr="004D4692" w:rsidRDefault="00933F88" w:rsidP="000804C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783B4409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</w:tcPr>
          <w:p w14:paraId="14ADF918" w14:textId="77777777" w:rsidR="00933F88" w:rsidRPr="004D4692" w:rsidRDefault="00933F88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7139CFE1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</w:tcPr>
          <w:p w14:paraId="51E8D37D" w14:textId="77777777" w:rsidR="00933F88" w:rsidRPr="004D4692" w:rsidRDefault="00933F88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6C0639D9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33F88" w:rsidRPr="0005387C" w14:paraId="20B0FFA8" w14:textId="77777777" w:rsidTr="00705332">
        <w:trPr>
          <w:jc w:val="center"/>
        </w:trPr>
        <w:tc>
          <w:tcPr>
            <w:tcW w:w="284" w:type="dxa"/>
          </w:tcPr>
          <w:p w14:paraId="2C27DEC6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8221" w:type="dxa"/>
            <w:gridSpan w:val="5"/>
          </w:tcPr>
          <w:p w14:paraId="109A221B" w14:textId="4AE63531" w:rsidR="00933F88" w:rsidRPr="004D4692" w:rsidRDefault="00933F88" w:rsidP="00140A6B">
            <w:pPr>
              <w:pStyle w:val="Default"/>
              <w:ind w:left="-109" w:right="-108"/>
              <w:rPr>
                <w:rFonts w:ascii="IntelOne Display Light" w:hAnsi="IntelOne Display Light" w:cstheme="majorHAnsi"/>
                <w:sz w:val="22"/>
                <w:szCs w:val="22"/>
                <w:lang w:val="es-MX"/>
              </w:rPr>
            </w:pPr>
          </w:p>
        </w:tc>
        <w:tc>
          <w:tcPr>
            <w:tcW w:w="284" w:type="dxa"/>
          </w:tcPr>
          <w:p w14:paraId="041B26ED" w14:textId="77777777" w:rsidR="00933F88" w:rsidRPr="004D4692" w:rsidRDefault="00933F88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</w:tbl>
    <w:p w14:paraId="60704D3C" w14:textId="77777777" w:rsidR="00DC574D" w:rsidRPr="004D4692" w:rsidRDefault="00DC574D" w:rsidP="00CB5746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8"/>
          <w:szCs w:val="28"/>
          <w:lang w:val="es-MX"/>
        </w:rPr>
      </w:pPr>
    </w:p>
    <w:p w14:paraId="1EA9E8DA" w14:textId="63725B0D" w:rsidR="004D4692" w:rsidRPr="004D158E" w:rsidRDefault="004D4692" w:rsidP="004D4692">
      <w:pPr>
        <w:tabs>
          <w:tab w:val="left" w:pos="2319"/>
        </w:tabs>
        <w:spacing w:after="0" w:line="240" w:lineRule="auto"/>
        <w:ind w:left="142" w:right="1558"/>
        <w:jc w:val="both"/>
        <w:rPr>
          <w:rFonts w:ascii="IntelOne Display Light" w:hAnsi="IntelOne Display Light" w:cstheme="majorHAnsi"/>
          <w:sz w:val="28"/>
          <w:szCs w:val="28"/>
          <w:lang w:val="en-US"/>
        </w:rPr>
      </w:pPr>
      <w:r w:rsidRPr="004D158E">
        <w:rPr>
          <w:sz w:val="28"/>
          <w:szCs w:val="28"/>
          <w:lang w:val="es"/>
        </w:rPr>
        <w:t>Envío de v</w:t>
      </w:r>
      <w:r w:rsidR="0005387C">
        <w:rPr>
          <w:sz w:val="28"/>
          <w:szCs w:val="28"/>
          <w:lang w:val="es"/>
        </w:rPr>
        <w:t>í</w:t>
      </w:r>
      <w:r w:rsidRPr="004D158E">
        <w:rPr>
          <w:sz w:val="28"/>
          <w:szCs w:val="28"/>
          <w:lang w:val="es"/>
        </w:rPr>
        <w:t>deo</w:t>
      </w:r>
    </w:p>
    <w:p w14:paraId="0F721B0C" w14:textId="77777777" w:rsidR="009B04FA" w:rsidRPr="004D158E" w:rsidRDefault="009B04FA" w:rsidP="009B04FA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n-US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9B04FA" w:rsidRPr="004D158E" w14:paraId="53B0C209" w14:textId="77777777" w:rsidTr="00140A6B">
        <w:trPr>
          <w:jc w:val="center"/>
        </w:trPr>
        <w:tc>
          <w:tcPr>
            <w:tcW w:w="284" w:type="dxa"/>
          </w:tcPr>
          <w:p w14:paraId="278446F8" w14:textId="77777777" w:rsidR="009B04FA" w:rsidRPr="004D158E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18A366FF" w14:textId="77777777" w:rsidR="009B04FA" w:rsidRPr="004D158E" w:rsidRDefault="009B04FA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4FB30261" w14:textId="77777777" w:rsidR="009B04FA" w:rsidRPr="004D158E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216F107E" w14:textId="77777777" w:rsidR="009B04FA" w:rsidRPr="004D158E" w:rsidRDefault="009B04FA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3CD86FAA" w14:textId="77777777" w:rsidR="009B04FA" w:rsidRPr="004D158E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551" w:type="dxa"/>
            <w:tcBorders>
              <w:bottom w:val="nil"/>
            </w:tcBorders>
          </w:tcPr>
          <w:p w14:paraId="5640A7F2" w14:textId="77777777" w:rsidR="009B04FA" w:rsidRPr="004D158E" w:rsidRDefault="009B04FA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284" w:type="dxa"/>
          </w:tcPr>
          <w:p w14:paraId="0977CAEE" w14:textId="77777777" w:rsidR="009B04FA" w:rsidRPr="004D158E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</w:tr>
      <w:tr w:rsidR="009B04FA" w:rsidRPr="0005387C" w14:paraId="75413792" w14:textId="77777777" w:rsidTr="00140A6B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3F10A83D" w14:textId="77777777" w:rsidR="009B04FA" w:rsidRPr="004D158E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n-US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CDED8E4" w14:textId="6355A90A" w:rsidR="004D4692" w:rsidRPr="004D4692" w:rsidRDefault="004D4692" w:rsidP="004D4692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 xml:space="preserve">Grabe y cargue </w:t>
            </w:r>
            <w:r w:rsidR="002F7E54" w:rsidRPr="004D158E">
              <w:rPr>
                <w:lang w:val="es"/>
              </w:rPr>
              <w:t xml:space="preserve">un </w:t>
            </w:r>
            <w:r w:rsidR="002F7E54">
              <w:rPr>
                <w:lang w:val="es"/>
              </w:rPr>
              <w:t>video</w:t>
            </w:r>
            <w:r>
              <w:rPr>
                <w:lang w:val="es"/>
              </w:rPr>
              <w:t xml:space="preserve"> </w:t>
            </w:r>
            <w:r w:rsidR="0005387C">
              <w:rPr>
                <w:lang w:val="es"/>
              </w:rPr>
              <w:t xml:space="preserve">de </w:t>
            </w:r>
            <w:r w:rsidR="0005387C" w:rsidRPr="004D158E">
              <w:rPr>
                <w:lang w:val="es"/>
              </w:rPr>
              <w:t>proyecto</w:t>
            </w:r>
            <w:r>
              <w:rPr>
                <w:lang w:val="es"/>
              </w:rPr>
              <w:t>/solución de 120 segundos</w:t>
            </w:r>
            <w:r w:rsidRPr="004D158E">
              <w:rPr>
                <w:lang w:val="es"/>
              </w:rPr>
              <w:t xml:space="preserve">, que incluya los siguientes puntos: </w:t>
            </w:r>
          </w:p>
          <w:p w14:paraId="5DBD40F7" w14:textId="7961D25D" w:rsidR="009B04FA" w:rsidRPr="004D4692" w:rsidRDefault="004D4692" w:rsidP="00140A6B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  <w:r w:rsidRPr="004D158E">
              <w:rPr>
                <w:lang w:val="es"/>
              </w:rPr>
              <w:t xml:space="preserve">(1) </w:t>
            </w:r>
            <w:r w:rsidR="002F7E54" w:rsidRPr="004D158E">
              <w:rPr>
                <w:lang w:val="es"/>
              </w:rPr>
              <w:t>Autopresentación</w:t>
            </w:r>
            <w:r>
              <w:rPr>
                <w:lang w:val="es"/>
              </w:rPr>
              <w:t>;</w:t>
            </w:r>
            <w:r w:rsidR="0005387C">
              <w:rPr>
                <w:lang w:val="es"/>
              </w:rPr>
              <w:t xml:space="preserve"> </w:t>
            </w:r>
            <w:r w:rsidRPr="004D158E">
              <w:rPr>
                <w:lang w:val="es"/>
              </w:rPr>
              <w:t>(2) Planteamiento del problema; (3</w:t>
            </w:r>
            <w:r w:rsidR="002F7E54" w:rsidRPr="004D158E">
              <w:rPr>
                <w:lang w:val="es"/>
              </w:rPr>
              <w:t xml:space="preserve">) </w:t>
            </w:r>
            <w:r w:rsidR="002F7E54">
              <w:rPr>
                <w:lang w:val="es"/>
              </w:rPr>
              <w:t>Descripción</w:t>
            </w:r>
            <w:r>
              <w:rPr>
                <w:lang w:val="es"/>
              </w:rPr>
              <w:t xml:space="preserve"> del proyecto/</w:t>
            </w:r>
            <w:r w:rsidRPr="004D158E">
              <w:rPr>
                <w:lang w:val="es"/>
              </w:rPr>
              <w:t>solución; (4)</w:t>
            </w:r>
            <w:r>
              <w:rPr>
                <w:lang w:val="es"/>
              </w:rPr>
              <w:t xml:space="preserve"> Demostración de proyecto/solución</w:t>
            </w:r>
            <w:r w:rsidRPr="004D158E">
              <w:rPr>
                <w:lang w:val="es"/>
              </w:rPr>
              <w:t xml:space="preserve">; (5) Tecnología utilizada; y (6) alcance </w:t>
            </w:r>
            <w:r w:rsidR="002F7E54" w:rsidRPr="004D158E">
              <w:rPr>
                <w:lang w:val="es"/>
              </w:rPr>
              <w:t>futuro. *</w:t>
            </w:r>
          </w:p>
        </w:tc>
        <w:tc>
          <w:tcPr>
            <w:tcW w:w="284" w:type="dxa"/>
            <w:tcBorders>
              <w:left w:val="nil"/>
            </w:tcBorders>
          </w:tcPr>
          <w:p w14:paraId="40721FF8" w14:textId="77777777" w:rsidR="009B04FA" w:rsidRPr="004D4692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B04FA" w:rsidRPr="0005387C" w14:paraId="2A6A589A" w14:textId="77777777" w:rsidTr="00140A6B">
        <w:trPr>
          <w:jc w:val="center"/>
        </w:trPr>
        <w:tc>
          <w:tcPr>
            <w:tcW w:w="284" w:type="dxa"/>
          </w:tcPr>
          <w:p w14:paraId="12755B07" w14:textId="77777777" w:rsidR="009B04FA" w:rsidRPr="0005387C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single" w:sz="2" w:space="0" w:color="BFBFBF" w:themeColor="background1" w:themeShade="BF"/>
              <w:bottom w:val="nil"/>
            </w:tcBorders>
          </w:tcPr>
          <w:p w14:paraId="3B31D503" w14:textId="77777777" w:rsidR="009B04FA" w:rsidRPr="0005387C" w:rsidRDefault="009B04FA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01C5BA25" w14:textId="77777777" w:rsidR="009B04FA" w:rsidRPr="0005387C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single" w:sz="2" w:space="0" w:color="BFBFBF" w:themeColor="background1" w:themeShade="BF"/>
              <w:bottom w:val="nil"/>
            </w:tcBorders>
          </w:tcPr>
          <w:p w14:paraId="1982E00E" w14:textId="77777777" w:rsidR="009B04FA" w:rsidRPr="0005387C" w:rsidRDefault="009B04FA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4CDA3EEC" w14:textId="77777777" w:rsidR="009B04FA" w:rsidRPr="0005387C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6BACB94D" w14:textId="77777777" w:rsidR="009B04FA" w:rsidRPr="0005387C" w:rsidRDefault="009B04FA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5C4DA972" w14:textId="77777777" w:rsidR="009B04FA" w:rsidRPr="0005387C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  <w:tr w:rsidR="009B04FA" w:rsidRPr="0005387C" w14:paraId="4A1A0A2A" w14:textId="77777777" w:rsidTr="00140A6B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4CD5CBC9" w14:textId="77777777" w:rsidR="009B04FA" w:rsidRPr="0005387C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B67D96" w14:textId="77777777" w:rsidR="002F7E54" w:rsidRPr="002F7E54" w:rsidRDefault="002F7E54" w:rsidP="00F159EF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MX"/>
              </w:rPr>
            </w:pPr>
            <w:r w:rsidRPr="00C738A5">
              <w:rPr>
                <w:color w:val="808080" w:themeColor="background1" w:themeShade="80"/>
                <w:sz w:val="20"/>
                <w:szCs w:val="20"/>
                <w:lang w:val="es"/>
              </w:rPr>
              <w:t>El tamaño del archivo no debe superar los 60 MB. Los formatos de archivo aceptados incluyen: MP4, MOV, WMV, FLV, AVI</w:t>
            </w:r>
          </w:p>
          <w:p w14:paraId="40F7AE91" w14:textId="2FE8B654" w:rsidR="001C3413" w:rsidRPr="002F7E54" w:rsidRDefault="002F7E54" w:rsidP="001C3413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7B7B7B" w:themeColor="accent3" w:themeShade="BF"/>
                <w:sz w:val="20"/>
                <w:szCs w:val="20"/>
                <w:lang w:val="es-MX"/>
              </w:rPr>
            </w:pPr>
            <w:r w:rsidRPr="00C738A5">
              <w:rPr>
                <w:color w:val="7B7B7B" w:themeColor="accent3" w:themeShade="BF"/>
                <w:sz w:val="20"/>
                <w:szCs w:val="20"/>
                <w:lang w:val="es"/>
              </w:rPr>
              <w:t>Se deben agregar subtítulos en inglés si el video no está en inglés.</w:t>
            </w:r>
          </w:p>
        </w:tc>
        <w:tc>
          <w:tcPr>
            <w:tcW w:w="284" w:type="dxa"/>
            <w:tcBorders>
              <w:left w:val="nil"/>
            </w:tcBorders>
          </w:tcPr>
          <w:p w14:paraId="78F0D4A1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  <w:tr w:rsidR="009B04FA" w:rsidRPr="0005387C" w14:paraId="6294183B" w14:textId="77777777" w:rsidTr="00140A6B">
        <w:trPr>
          <w:jc w:val="center"/>
        </w:trPr>
        <w:tc>
          <w:tcPr>
            <w:tcW w:w="284" w:type="dxa"/>
          </w:tcPr>
          <w:p w14:paraId="6404D9D4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29257B6D" w14:textId="77777777" w:rsidR="009B04FA" w:rsidRPr="002F7E54" w:rsidRDefault="009B04FA" w:rsidP="00140A6B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1DFCBD2C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03F1F9C9" w14:textId="77777777" w:rsidR="009B04FA" w:rsidRPr="002F7E54" w:rsidRDefault="009B04FA" w:rsidP="00140A6B">
            <w:pPr>
              <w:ind w:right="-97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75083B5B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57D9F9C2" w14:textId="77777777" w:rsidR="009B04FA" w:rsidRPr="002F7E54" w:rsidRDefault="009B04FA" w:rsidP="00140A6B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  <w:tc>
          <w:tcPr>
            <w:tcW w:w="284" w:type="dxa"/>
          </w:tcPr>
          <w:p w14:paraId="604F704D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MX"/>
              </w:rPr>
            </w:pPr>
          </w:p>
        </w:tc>
      </w:tr>
    </w:tbl>
    <w:p w14:paraId="1B7D0DFC" w14:textId="278E2B3B" w:rsidR="00EC473B" w:rsidRPr="002F7E54" w:rsidRDefault="00EC473B" w:rsidP="0049249A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MX"/>
        </w:rPr>
      </w:pPr>
    </w:p>
    <w:p w14:paraId="141D3022" w14:textId="77777777" w:rsidR="00EC473B" w:rsidRPr="002F7E54" w:rsidRDefault="00EC473B" w:rsidP="009B04FA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8505"/>
      </w:tblGrid>
      <w:tr w:rsidR="009B04FA" w:rsidRPr="0005387C" w14:paraId="1842CE49" w14:textId="77777777" w:rsidTr="00140A6B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2312BC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  <w:vMerge w:val="restart"/>
            <w:tcBorders>
              <w:left w:val="single" w:sz="4" w:space="0" w:color="BFBFBF" w:themeColor="background1" w:themeShade="BF"/>
            </w:tcBorders>
          </w:tcPr>
          <w:p w14:paraId="49929AA0" w14:textId="0FAA2214" w:rsidR="009B04FA" w:rsidRPr="002F7E54" w:rsidRDefault="002F7E54" w:rsidP="00140A6B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  <w:r w:rsidRPr="004D158E">
              <w:rPr>
                <w:sz w:val="20"/>
                <w:szCs w:val="20"/>
                <w:lang w:val="es"/>
              </w:rPr>
              <w:t>Certifico que toda la información compartida anteriormente es verdadera a mi saber y entender, y entiendo que me someto a medidas disciplinarias en caso de que se descubra que la información anterior es falsificada.</w:t>
            </w:r>
          </w:p>
        </w:tc>
      </w:tr>
      <w:tr w:rsidR="009B04FA" w:rsidRPr="0005387C" w14:paraId="26CFD7EF" w14:textId="77777777" w:rsidTr="00140A6B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</w:tcBorders>
          </w:tcPr>
          <w:p w14:paraId="55F0780C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  <w:vMerge/>
          </w:tcPr>
          <w:p w14:paraId="053A40AD" w14:textId="77777777" w:rsidR="009B04FA" w:rsidRPr="002F7E54" w:rsidRDefault="009B04FA" w:rsidP="00140A6B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  <w:tr w:rsidR="009B04FA" w:rsidRPr="0005387C" w14:paraId="56835E83" w14:textId="77777777" w:rsidTr="00140A6B">
        <w:trPr>
          <w:jc w:val="center"/>
        </w:trPr>
        <w:tc>
          <w:tcPr>
            <w:tcW w:w="284" w:type="dxa"/>
            <w:tcBorders>
              <w:bottom w:val="single" w:sz="4" w:space="0" w:color="BFBFBF" w:themeColor="background1" w:themeShade="BF"/>
            </w:tcBorders>
          </w:tcPr>
          <w:p w14:paraId="0E9BB050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</w:tcPr>
          <w:p w14:paraId="05C7A14B" w14:textId="77777777" w:rsidR="009B04FA" w:rsidRPr="002F7E54" w:rsidRDefault="009B04FA" w:rsidP="00140A6B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  <w:tr w:rsidR="009B04FA" w:rsidRPr="0005387C" w14:paraId="326E4F0E" w14:textId="77777777" w:rsidTr="00140A6B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CD9E23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  <w:vMerge w:val="restart"/>
            <w:tcBorders>
              <w:left w:val="single" w:sz="4" w:space="0" w:color="BFBFBF" w:themeColor="background1" w:themeShade="BF"/>
            </w:tcBorders>
          </w:tcPr>
          <w:p w14:paraId="53385053" w14:textId="35BAB930" w:rsidR="009B04FA" w:rsidRPr="002F7E54" w:rsidRDefault="002F7E54" w:rsidP="00140A6B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  <w:r w:rsidRPr="004D158E">
              <w:rPr>
                <w:sz w:val="20"/>
                <w:szCs w:val="20"/>
                <w:lang w:val="es"/>
              </w:rPr>
              <w:t xml:space="preserve">También certifico que el proyecto / </w:t>
            </w:r>
            <w:r>
              <w:rPr>
                <w:sz w:val="20"/>
                <w:szCs w:val="20"/>
                <w:lang w:val="es"/>
              </w:rPr>
              <w:t>solución</w:t>
            </w:r>
            <w:r w:rsidRPr="004D158E">
              <w:rPr>
                <w:sz w:val="20"/>
                <w:szCs w:val="20"/>
                <w:lang w:val="es"/>
              </w:rPr>
              <w:t xml:space="preserve"> presentada por mí</w:t>
            </w:r>
            <w:r>
              <w:rPr>
                <w:lang w:val="es"/>
              </w:rPr>
              <w:t xml:space="preserve"> </w:t>
            </w:r>
            <w:r>
              <w:rPr>
                <w:sz w:val="20"/>
                <w:szCs w:val="20"/>
                <w:lang w:val="es"/>
              </w:rPr>
              <w:t>/ nosotros</w:t>
            </w:r>
            <w:r w:rsidRPr="004D158E">
              <w:rPr>
                <w:sz w:val="20"/>
                <w:szCs w:val="20"/>
                <w:lang w:val="es"/>
              </w:rPr>
              <w:t xml:space="preserve"> se ha realizado, sin ninguna ayuda de terceros</w:t>
            </w:r>
            <w:r w:rsidR="009B04FA" w:rsidRPr="002F7E54"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  <w:t>.</w:t>
            </w:r>
          </w:p>
        </w:tc>
      </w:tr>
      <w:tr w:rsidR="009B04FA" w:rsidRPr="0005387C" w14:paraId="3B77AFF5" w14:textId="77777777" w:rsidTr="00140A6B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</w:tcBorders>
          </w:tcPr>
          <w:p w14:paraId="4CDB89D4" w14:textId="77777777" w:rsidR="009B04FA" w:rsidRPr="002F7E54" w:rsidRDefault="009B04FA" w:rsidP="00140A6B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  <w:tc>
          <w:tcPr>
            <w:tcW w:w="8505" w:type="dxa"/>
            <w:vMerge/>
          </w:tcPr>
          <w:p w14:paraId="1D435745" w14:textId="77777777" w:rsidR="009B04FA" w:rsidRPr="002F7E54" w:rsidRDefault="009B04FA" w:rsidP="00140A6B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MX"/>
              </w:rPr>
            </w:pPr>
          </w:p>
        </w:tc>
      </w:tr>
    </w:tbl>
    <w:p w14:paraId="79A62530" w14:textId="77777777" w:rsidR="009B04FA" w:rsidRPr="002F7E54" w:rsidRDefault="009B04FA" w:rsidP="009B04FA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MX"/>
        </w:rPr>
      </w:pPr>
    </w:p>
    <w:sectPr w:rsidR="009B04FA" w:rsidRPr="002F7E54" w:rsidSect="0005387C">
      <w:pgSz w:w="11906" w:h="16838" w:code="9"/>
      <w:pgMar w:top="851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telOne Display Regular">
    <w:altName w:val="Calibri"/>
    <w:charset w:val="00"/>
    <w:family w:val="swiss"/>
    <w:pitch w:val="variable"/>
    <w:sig w:usb0="20000007" w:usb1="00000001" w:usb2="00000000" w:usb3="00000000" w:csb0="00000193" w:csb1="00000000"/>
  </w:font>
  <w:font w:name="IntelOne Display Light">
    <w:altName w:val="Calibri"/>
    <w:charset w:val="00"/>
    <w:family w:val="swiss"/>
    <w:pitch w:val="variable"/>
    <w:sig w:usb0="20000007" w:usb1="00000001" w:usb2="00000000" w:usb3="00000000" w:csb0="00000193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DGzNDE0tjQ3MTNT0lEKTi0uzszPAykwqwUAojuclSwAAAA="/>
  </w:docVars>
  <w:rsids>
    <w:rsidRoot w:val="00C1380A"/>
    <w:rsid w:val="0001633E"/>
    <w:rsid w:val="0005387C"/>
    <w:rsid w:val="000804CD"/>
    <w:rsid w:val="00096B7E"/>
    <w:rsid w:val="00102A54"/>
    <w:rsid w:val="00105730"/>
    <w:rsid w:val="00140A6B"/>
    <w:rsid w:val="00143C8D"/>
    <w:rsid w:val="00174DF1"/>
    <w:rsid w:val="00191ACF"/>
    <w:rsid w:val="001A2A4C"/>
    <w:rsid w:val="001C3413"/>
    <w:rsid w:val="00206D4C"/>
    <w:rsid w:val="00211902"/>
    <w:rsid w:val="00225091"/>
    <w:rsid w:val="0024234C"/>
    <w:rsid w:val="00262FDE"/>
    <w:rsid w:val="00263727"/>
    <w:rsid w:val="0027418D"/>
    <w:rsid w:val="002A5538"/>
    <w:rsid w:val="002C4607"/>
    <w:rsid w:val="002D3A0D"/>
    <w:rsid w:val="002F439F"/>
    <w:rsid w:val="002F7E54"/>
    <w:rsid w:val="00325460"/>
    <w:rsid w:val="00333161"/>
    <w:rsid w:val="00345A58"/>
    <w:rsid w:val="00376915"/>
    <w:rsid w:val="003C7CAD"/>
    <w:rsid w:val="00442D54"/>
    <w:rsid w:val="0049249A"/>
    <w:rsid w:val="0049418F"/>
    <w:rsid w:val="004D158E"/>
    <w:rsid w:val="004D2B5D"/>
    <w:rsid w:val="004D4692"/>
    <w:rsid w:val="004E4EE8"/>
    <w:rsid w:val="004F73E7"/>
    <w:rsid w:val="00504805"/>
    <w:rsid w:val="00517245"/>
    <w:rsid w:val="00584029"/>
    <w:rsid w:val="005A6FA0"/>
    <w:rsid w:val="005E1B4D"/>
    <w:rsid w:val="005F10DB"/>
    <w:rsid w:val="0061276C"/>
    <w:rsid w:val="00641186"/>
    <w:rsid w:val="00660545"/>
    <w:rsid w:val="00672C18"/>
    <w:rsid w:val="00686B3C"/>
    <w:rsid w:val="00694F10"/>
    <w:rsid w:val="006C1B69"/>
    <w:rsid w:val="006C50A4"/>
    <w:rsid w:val="006D3C99"/>
    <w:rsid w:val="006E3A36"/>
    <w:rsid w:val="00700B7B"/>
    <w:rsid w:val="00705332"/>
    <w:rsid w:val="00724D1C"/>
    <w:rsid w:val="0074246C"/>
    <w:rsid w:val="007455E7"/>
    <w:rsid w:val="00783604"/>
    <w:rsid w:val="007A2DDF"/>
    <w:rsid w:val="007C1186"/>
    <w:rsid w:val="007C118F"/>
    <w:rsid w:val="0088298A"/>
    <w:rsid w:val="008E5B6A"/>
    <w:rsid w:val="00933F88"/>
    <w:rsid w:val="00940E87"/>
    <w:rsid w:val="009A1837"/>
    <w:rsid w:val="009B04FA"/>
    <w:rsid w:val="00A01752"/>
    <w:rsid w:val="00A022C7"/>
    <w:rsid w:val="00A035CB"/>
    <w:rsid w:val="00AD0371"/>
    <w:rsid w:val="00AF4862"/>
    <w:rsid w:val="00B01F11"/>
    <w:rsid w:val="00BC78CD"/>
    <w:rsid w:val="00C1380A"/>
    <w:rsid w:val="00C25D74"/>
    <w:rsid w:val="00C5772B"/>
    <w:rsid w:val="00C65B1A"/>
    <w:rsid w:val="00C738A5"/>
    <w:rsid w:val="00C77798"/>
    <w:rsid w:val="00C853AB"/>
    <w:rsid w:val="00CB5746"/>
    <w:rsid w:val="00CC17C9"/>
    <w:rsid w:val="00CD358E"/>
    <w:rsid w:val="00CE4AB7"/>
    <w:rsid w:val="00D25016"/>
    <w:rsid w:val="00D5506B"/>
    <w:rsid w:val="00D828AB"/>
    <w:rsid w:val="00DC574D"/>
    <w:rsid w:val="00E37522"/>
    <w:rsid w:val="00E42088"/>
    <w:rsid w:val="00E50DF1"/>
    <w:rsid w:val="00E7253C"/>
    <w:rsid w:val="00EA6204"/>
    <w:rsid w:val="00EA7EC8"/>
    <w:rsid w:val="00EC473B"/>
    <w:rsid w:val="00EF6CA4"/>
    <w:rsid w:val="00F120D1"/>
    <w:rsid w:val="00F20CA9"/>
    <w:rsid w:val="00F22602"/>
    <w:rsid w:val="00F71129"/>
    <w:rsid w:val="00F96454"/>
    <w:rsid w:val="00FC6850"/>
    <w:rsid w:val="00FE5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E687C"/>
  <w15:chartTrackingRefBased/>
  <w15:docId w15:val="{0A0C77EF-29E7-4C3A-BA18-928AAB51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3C9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6D3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D3C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D3C99"/>
  </w:style>
  <w:style w:type="paragraph" w:customStyle="1" w:styleId="Default">
    <w:name w:val="Default"/>
    <w:rsid w:val="00933F88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933F8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517245"/>
    <w:pPr>
      <w:ind w:left="720"/>
      <w:contextualSpacing/>
    </w:pPr>
  </w:style>
  <w:style w:type="table" w:styleId="Tablaconcuadrculaclara">
    <w:name w:val="Grid Table Light"/>
    <w:basedOn w:val="Tablanormal"/>
    <w:uiPriority w:val="40"/>
    <w:rsid w:val="00C7779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n">
    <w:name w:val="Revision"/>
    <w:hidden/>
    <w:uiPriority w:val="99"/>
    <w:semiHidden/>
    <w:rsid w:val="00CD358E"/>
    <w:pPr>
      <w:spacing w:after="0"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4E4EE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E4EE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E4EE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E4EE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E4E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2570C-5CFE-4665-9AFA-43D5D1264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9</Words>
  <Characters>3793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eya Krishna</dc:creator>
  <cp:keywords/>
  <dc:description/>
  <cp:lastModifiedBy>Raquel Mirna Sanchez Perez</cp:lastModifiedBy>
  <cp:revision>2</cp:revision>
  <cp:lastPrinted>2022-06-02T14:51:00Z</cp:lastPrinted>
  <dcterms:created xsi:type="dcterms:W3CDTF">2023-03-30T18:55:00Z</dcterms:created>
  <dcterms:modified xsi:type="dcterms:W3CDTF">2023-03-30T18:55:00Z</dcterms:modified>
</cp:coreProperties>
</file>